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A82" w:rsidRDefault="00062D79">
      <w:r w:rsidRPr="00062D79">
        <mc:AlternateContent>
          <mc:Choice Requires="wps">
            <w:drawing>
              <wp:anchor distT="0" distB="0" distL="114300" distR="114300" simplePos="0" relativeHeight="251659264" behindDoc="0" locked="0" layoutInCell="1" allowOverlap="1" wp14:anchorId="3ABD450E" wp14:editId="0A0EF338">
                <wp:simplePos x="0" y="0"/>
                <wp:positionH relativeFrom="margin">
                  <wp:posOffset>2228215</wp:posOffset>
                </wp:positionH>
                <wp:positionV relativeFrom="page">
                  <wp:posOffset>121666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7C1C2A" w:rsidRDefault="00062D79" w:rsidP="00062D79">
                            <w:pPr>
                              <w:jc w:val="center"/>
                              <w:rPr>
                                <w:rFonts w:ascii="Arial" w:hAnsi="Arial" w:cs="Arial"/>
                                <w:b/>
                                <w:bCs/>
                                <w:caps/>
                                <w:sz w:val="36"/>
                                <w:szCs w:val="36"/>
                              </w:rPr>
                            </w:pPr>
                            <w:r w:rsidRPr="007C1C2A">
                              <w:rPr>
                                <w:rFonts w:ascii="Arial" w:hAnsi="Arial" w:cs="Arial"/>
                                <w:b/>
                                <w:bCs/>
                                <w:caps/>
                                <w:sz w:val="36"/>
                                <w:szCs w:val="36"/>
                              </w:rPr>
                              <w:t>Rally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1" o:spid="_x0000_s1026" type="#_x0000_t202" style="position:absolute;margin-left:175.45pt;margin-top:95.8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" filled="f" stroked="f">
                <v:textbox>
                  <w:txbxContent>
                    <w:p w:rsidR="00062D79" w:rsidRPr="007C1C2A" w:rsidRDefault="00062D79" w:rsidP="00062D79">
                      <w:pPr>
                        <w:jc w:val="center"/>
                        <w:rPr>
                          <w:rFonts w:ascii="Arial" w:hAnsi="Arial" w:cs="Arial"/>
                          <w:b/>
                          <w:bCs/>
                          <w:caps/>
                          <w:sz w:val="36"/>
                          <w:szCs w:val="36"/>
                        </w:rPr>
                      </w:pPr>
                      <w:r w:rsidRPr="007C1C2A">
                        <w:rPr>
                          <w:rFonts w:ascii="Arial" w:hAnsi="Arial" w:cs="Arial"/>
                          <w:b/>
                          <w:bCs/>
                          <w:caps/>
                          <w:sz w:val="36"/>
                          <w:szCs w:val="36"/>
                        </w:rPr>
                        <w:t>Rally Time</w:t>
                      </w:r>
                    </w:p>
                  </w:txbxContent>
                </v:textbox>
                <w10:wrap type="square" anchorx="margin" anchory="page"/>
              </v:shape>
            </w:pict>
          </mc:Fallback>
        </mc:AlternateContent>
      </w:r>
      <w:r w:rsidRPr="00062D79">
        <w:drawing>
          <wp:anchor distT="0" distB="0" distL="114300" distR="114300" simplePos="0" relativeHeight="251660288" behindDoc="0" locked="0" layoutInCell="1" allowOverlap="1" wp14:anchorId="51015D56" wp14:editId="3C669A2A">
            <wp:simplePos x="0" y="0"/>
            <wp:positionH relativeFrom="page">
              <wp:posOffset>4005580</wp:posOffset>
            </wp:positionH>
            <wp:positionV relativeFrom="page">
              <wp:posOffset>333819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A0071C"/>
                      </a:solidFill>
                    </a:ln>
                  </pic:spPr>
                </pic:pic>
              </a:graphicData>
            </a:graphic>
          </wp:anchor>
        </w:drawing>
      </w:r>
      <w:r w:rsidRPr="00062D79">
        <mc:AlternateContent>
          <mc:Choice Requires="wpg">
            <w:drawing>
              <wp:anchor distT="0" distB="0" distL="114300" distR="114300" simplePos="0" relativeHeight="251661312" behindDoc="0" locked="0" layoutInCell="1" allowOverlap="1" wp14:anchorId="57B32F0F" wp14:editId="1021385B">
                <wp:simplePos x="0" y="0"/>
                <wp:positionH relativeFrom="column">
                  <wp:posOffset>274320</wp:posOffset>
                </wp:positionH>
                <wp:positionV relativeFrom="paragraph">
                  <wp:posOffset>1101725</wp:posOffset>
                </wp:positionV>
                <wp:extent cx="4144010" cy="1808480"/>
                <wp:effectExtent l="0" t="0" r="0" b="0"/>
                <wp:wrapThrough wrapText="bothSides">
                  <wp:wrapPolygon edited="0">
                    <wp:start x="0" y="0"/>
                    <wp:lineTo x="0" y="3337"/>
                    <wp:lineTo x="132" y="21236"/>
                    <wp:lineTo x="21315" y="21236"/>
                    <wp:lineTo x="21448" y="2730"/>
                    <wp:lineTo x="10194" y="0"/>
                    <wp:lineTo x="0" y="0"/>
                  </wp:wrapPolygon>
                </wp:wrapThrough>
                <wp:docPr id="323" name="Group 323"/>
                <wp:cNvGraphicFramePr/>
                <a:graphic xmlns:a="http://schemas.openxmlformats.org/drawingml/2006/main">
                  <a:graphicData uri="http://schemas.microsoft.com/office/word/2010/wordprocessingGroup">
                    <wpg:wgp>
                      <wpg:cNvGrpSpPr/>
                      <wpg:grpSpPr>
                        <a:xfrm>
                          <a:off x="0" y="0"/>
                          <a:ext cx="4144010" cy="1808480"/>
                          <a:chOff x="0" y="0"/>
                          <a:chExt cx="4144010" cy="1808480"/>
                        </a:xfrm>
                      </wpg:grpSpPr>
                      <pic:pic xmlns:pic="http://schemas.openxmlformats.org/drawingml/2006/picture">
                        <pic:nvPicPr>
                          <pic:cNvPr id="55" name="Picture 5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58" name="Straight Connector 58"/>
                        <wps:cNvCnPr/>
                        <wps:spPr>
                          <a:xfrm>
                            <a:off x="0" y="265430"/>
                            <a:ext cx="4097655"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62" name="Text Box 62"/>
                        <wps:cNvSpPr txBox="1"/>
                        <wps:spPr>
                          <a:xfrm>
                            <a:off x="5080" y="294640"/>
                            <a:ext cx="4138930" cy="15138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5B2451" w:rsidRDefault="00062D79" w:rsidP="00062D79">
                              <w:pPr>
                                <w:pStyle w:val="Header"/>
                                <w:numPr>
                                  <w:ilvl w:val="0"/>
                                  <w:numId w:val="4"/>
                                </w:numPr>
                              </w:pPr>
                              <w:r>
                                <w:rPr>
                                  <w:rFonts w:ascii="Arial" w:hAnsi="Arial" w:cs="Arial"/>
                                  <w:b/>
                                  <w:sz w:val="22"/>
                                  <w:szCs w:val="22"/>
                                </w:rPr>
                                <w:t xml:space="preserve">Skill: </w:t>
                              </w:r>
                              <w:r>
                                <w:rPr>
                                  <w:rFonts w:ascii="Arial" w:hAnsi="Arial"/>
                                  <w:sz w:val="22"/>
                                  <w:szCs w:val="22"/>
                                </w:rPr>
                                <w:t>I will pass and spike using all skill cues.</w:t>
                              </w:r>
                            </w:p>
                            <w:p w:rsidR="00062D79" w:rsidRPr="002E2F38" w:rsidRDefault="00062D79" w:rsidP="00062D79">
                              <w:pPr>
                                <w:pStyle w:val="Header"/>
                                <w:numPr>
                                  <w:ilvl w:val="0"/>
                                  <w:numId w:val="4"/>
                                </w:numPr>
                              </w:pPr>
                              <w:r>
                                <w:rPr>
                                  <w:rFonts w:ascii="Arial" w:hAnsi="Arial" w:cs="Arial"/>
                                  <w:b/>
                                  <w:sz w:val="22"/>
                                  <w:szCs w:val="22"/>
                                </w:rPr>
                                <w:t xml:space="preserve">Cognitive: </w:t>
                              </w:r>
                              <w:r>
                                <w:rPr>
                                  <w:rFonts w:ascii="Arial" w:hAnsi="Arial" w:cs="Arial"/>
                                  <w:sz w:val="22"/>
                                  <w:szCs w:val="22"/>
                                </w:rPr>
                                <w:t xml:space="preserve">I will list the fitness benefits of playing </w:t>
                              </w:r>
                              <w:proofErr w:type="spellStart"/>
                              <w:r>
                                <w:rPr>
                                  <w:rFonts w:ascii="Arial" w:hAnsi="Arial" w:cs="Arial"/>
                                  <w:sz w:val="22"/>
                                  <w:szCs w:val="22"/>
                                </w:rPr>
                                <w:t>Roundnet</w:t>
                              </w:r>
                              <w:proofErr w:type="spellEnd"/>
                              <w:r>
                                <w:rPr>
                                  <w:rFonts w:ascii="Arial" w:hAnsi="Arial" w:cs="Arial"/>
                                  <w:sz w:val="22"/>
                                  <w:szCs w:val="22"/>
                                </w:rPr>
                                <w:t>.</w:t>
                              </w:r>
                            </w:p>
                            <w:p w:rsidR="00062D79" w:rsidRPr="002E2F38" w:rsidRDefault="00062D79" w:rsidP="00062D79">
                              <w:pPr>
                                <w:pStyle w:val="Header"/>
                                <w:numPr>
                                  <w:ilvl w:val="0"/>
                                  <w:numId w:val="4"/>
                                </w:numPr>
                              </w:pPr>
                              <w:r w:rsidRPr="002E2F38">
                                <w:rPr>
                                  <w:rFonts w:ascii="Arial" w:hAnsi="Arial" w:cs="Arial"/>
                                  <w:b/>
                                  <w:sz w:val="22"/>
                                  <w:szCs w:val="22"/>
                                </w:rPr>
                                <w:t xml:space="preserve">Fitness: </w:t>
                              </w:r>
                              <w:r>
                                <w:rPr>
                                  <w:rFonts w:ascii="Arial" w:hAnsi="Arial"/>
                                  <w:sz w:val="22"/>
                                  <w:szCs w:val="22"/>
                                </w:rPr>
                                <w:t>I will distinguish between skill-related and health-related fitness benefits.</w:t>
                              </w:r>
                            </w:p>
                            <w:p w:rsidR="00062D79" w:rsidRPr="002E2F38" w:rsidRDefault="00062D79" w:rsidP="00062D79">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 a positive activity environment for all.</w:t>
                              </w:r>
                            </w:p>
                            <w:p w:rsidR="00062D79" w:rsidRDefault="00062D79" w:rsidP="00062D79">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23" o:spid="_x0000_s1027" style="position:absolute;margin-left:21.6pt;margin-top:86.75pt;width:326.3pt;height:142.4pt;z-index:251661312" coordsize="4144010,18084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">
                <v:shape id="Picture 55"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0T&#10;wVfEAAAA2wAAAA8AAABkcnMvZG93bnJldi54bWxEj1trAjEUhN8L/odwBN9qVsEiq1FE8NJK8YrP&#10;h81xs7g5WTeprv++KRR8HGbmG2Y8bWwp7lT7wrGCXjcBQZw5XXCu4HRcvA9B+ICssXRMCp7kYTpp&#10;vY0x1e7Be7ofQi4ihH2KCkwIVSqlzwxZ9F1XEUfv4mqLIco6l7rGR4TbUvaT5ENaLDguGKxobii7&#10;Hn6sgqaXfy6H1c7cLibZzr9X583XbqlUp93MRiACNeEV/m+vtYLBAP6+xB8gJ7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B0TwVfEAAAA2wAAAA8AAAAAAAAAAAAAAAAAnAIA&#10;AGRycy9kb3ducmV2LnhtbFBLBQYAAAAABAAEAPcAAACNAwAAAAA=&#10;">
                  <v:imagedata r:id="rId11" o:title=""/>
                  <v:path arrowok="t"/>
                </v:shape>
                <v:line id="Straight Connector 58"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UoA8X8IAAADbAAAADwAAAGRycy9kb3ducmV2LnhtbERPz2vCMBS+D/wfwhO8DE0nbEg1isgK&#10;ozuM1rHzo3k2tc1LabK2+++Xw2DHj+/34TTbTow0+MaxgqdNAoK4crrhWsHnNVvvQPiArLFzTAp+&#10;yMPpuHg4YKrdxAWNZahFDGGfogITQp9K6StDFv3G9cSRu7nBYohwqKUecIrhtpPbJHmRFhuODQZ7&#10;uhiq2vLbKnBfHzIr9GP+2rfXss3NdH/f1UqtlvN5DyLQHP7Ff+43reA5jo1f4g+Qx1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UoA8X8IAAADbAAAADwAAAAAAAAAAAAAA&#10;AAChAgAAZHJzL2Rvd25yZXYueG1sUEsFBgAAAAAEAAQA+QAAAJADAAAAAA==&#10;" strokecolor="#a0071c" strokeweight=".5pt"/>
                <v:shape id="Text Box 62" o:spid="_x0000_s1030" type="#_x0000_t202" style="position:absolute;left:5080;top:294640;width:4138930;height:15138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GJ1owwAA&#10;ANsAAAAPAAAAZHJzL2Rvd25yZXYueG1sRI/NasMwEITvhbyD2EBvtZTQmsSxEkJKoaeW5g9yW6yN&#10;bWKtjKXa7ttXhUKOw8x8w+Sb0Taip87XjjXMEgWCuHCm5lLD8fD2tADhA7LBxjFp+CEPm/XkIcfM&#10;uIG/qN+HUkQI+ww1VCG0mZS+qMiiT1xLHL2r6yyGKLtSmg6HCLeNnCuVSos1x4UKW9pVVNz231bD&#10;6eN6OT+rz/LVvrSDG5Vku5RaP07H7QpEoDHcw//td6MhncPfl/g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bGJ1owwAAANsAAAAPAAAAAAAAAAAAAAAAAJcCAABkcnMvZG93&#10;bnJldi54bWxQSwUGAAAAAAQABAD1AAAAhwMAAAAA&#10;" filled="f" stroked="f">
                  <v:textbox>
                    <w:txbxContent>
                      <w:p w:rsidR="00062D79" w:rsidRPr="005B2451" w:rsidRDefault="00062D79" w:rsidP="00062D79">
                        <w:pPr>
                          <w:pStyle w:val="Header"/>
                          <w:numPr>
                            <w:ilvl w:val="0"/>
                            <w:numId w:val="4"/>
                          </w:numPr>
                        </w:pPr>
                        <w:r>
                          <w:rPr>
                            <w:rFonts w:ascii="Arial" w:hAnsi="Arial" w:cs="Arial"/>
                            <w:b/>
                            <w:sz w:val="22"/>
                            <w:szCs w:val="22"/>
                          </w:rPr>
                          <w:t xml:space="preserve">Skill: </w:t>
                        </w:r>
                        <w:r>
                          <w:rPr>
                            <w:rFonts w:ascii="Arial" w:hAnsi="Arial"/>
                            <w:sz w:val="22"/>
                            <w:szCs w:val="22"/>
                          </w:rPr>
                          <w:t>I will pass and spike using all skill cues.</w:t>
                        </w:r>
                      </w:p>
                      <w:p w:rsidR="00062D79" w:rsidRPr="002E2F38" w:rsidRDefault="00062D79" w:rsidP="00062D79">
                        <w:pPr>
                          <w:pStyle w:val="Header"/>
                          <w:numPr>
                            <w:ilvl w:val="0"/>
                            <w:numId w:val="4"/>
                          </w:numPr>
                        </w:pPr>
                        <w:r>
                          <w:rPr>
                            <w:rFonts w:ascii="Arial" w:hAnsi="Arial" w:cs="Arial"/>
                            <w:b/>
                            <w:sz w:val="22"/>
                            <w:szCs w:val="22"/>
                          </w:rPr>
                          <w:t xml:space="preserve">Cognitive: </w:t>
                        </w:r>
                        <w:r>
                          <w:rPr>
                            <w:rFonts w:ascii="Arial" w:hAnsi="Arial" w:cs="Arial"/>
                            <w:sz w:val="22"/>
                            <w:szCs w:val="22"/>
                          </w:rPr>
                          <w:t xml:space="preserve">I will list the fitness benefits of playing </w:t>
                        </w:r>
                        <w:proofErr w:type="spellStart"/>
                        <w:r>
                          <w:rPr>
                            <w:rFonts w:ascii="Arial" w:hAnsi="Arial" w:cs="Arial"/>
                            <w:sz w:val="22"/>
                            <w:szCs w:val="22"/>
                          </w:rPr>
                          <w:t>Roundnet</w:t>
                        </w:r>
                        <w:proofErr w:type="spellEnd"/>
                        <w:r>
                          <w:rPr>
                            <w:rFonts w:ascii="Arial" w:hAnsi="Arial" w:cs="Arial"/>
                            <w:sz w:val="22"/>
                            <w:szCs w:val="22"/>
                          </w:rPr>
                          <w:t>.</w:t>
                        </w:r>
                      </w:p>
                      <w:p w:rsidR="00062D79" w:rsidRPr="002E2F38" w:rsidRDefault="00062D79" w:rsidP="00062D79">
                        <w:pPr>
                          <w:pStyle w:val="Header"/>
                          <w:numPr>
                            <w:ilvl w:val="0"/>
                            <w:numId w:val="4"/>
                          </w:numPr>
                        </w:pPr>
                        <w:r w:rsidRPr="002E2F38">
                          <w:rPr>
                            <w:rFonts w:ascii="Arial" w:hAnsi="Arial" w:cs="Arial"/>
                            <w:b/>
                            <w:sz w:val="22"/>
                            <w:szCs w:val="22"/>
                          </w:rPr>
                          <w:t xml:space="preserve">Fitness: </w:t>
                        </w:r>
                        <w:r>
                          <w:rPr>
                            <w:rFonts w:ascii="Arial" w:hAnsi="Arial"/>
                            <w:sz w:val="22"/>
                            <w:szCs w:val="22"/>
                          </w:rPr>
                          <w:t>I will distinguish between skill-related and health-related fitness benefits.</w:t>
                        </w:r>
                      </w:p>
                      <w:p w:rsidR="00062D79" w:rsidRPr="002E2F38" w:rsidRDefault="00062D79" w:rsidP="00062D79">
                        <w:pPr>
                          <w:pStyle w:val="Header"/>
                          <w:numPr>
                            <w:ilvl w:val="0"/>
                            <w:numId w:val="4"/>
                          </w:numPr>
                        </w:pPr>
                        <w:r w:rsidRPr="002E2F38">
                          <w:rPr>
                            <w:rFonts w:ascii="Arial" w:hAnsi="Arial" w:cs="Arial"/>
                            <w:b/>
                            <w:sz w:val="22"/>
                            <w:szCs w:val="22"/>
                          </w:rPr>
                          <w:t xml:space="preserve">Personal &amp; Social Responsibility: </w:t>
                        </w:r>
                        <w:r>
                          <w:rPr>
                            <w:rFonts w:ascii="Arial" w:hAnsi="Arial"/>
                            <w:sz w:val="22"/>
                            <w:szCs w:val="22"/>
                          </w:rPr>
                          <w:t>I will respond appropriately to all challenges in order to promote a positive activity environment for all.</w:t>
                        </w:r>
                      </w:p>
                      <w:p w:rsidR="00062D79" w:rsidRDefault="00062D79" w:rsidP="00062D79">
                        <w:pPr>
                          <w:pStyle w:val="Header"/>
                          <w:ind w:left="360"/>
                        </w:pPr>
                      </w:p>
                    </w:txbxContent>
                  </v:textbox>
                </v:shape>
                <w10:wrap type="through"/>
              </v:group>
            </w:pict>
          </mc:Fallback>
        </mc:AlternateContent>
      </w:r>
      <w:r w:rsidRPr="00062D79">
        <mc:AlternateContent>
          <mc:Choice Requires="wpg">
            <w:drawing>
              <wp:anchor distT="0" distB="0" distL="114300" distR="114300" simplePos="0" relativeHeight="251662336" behindDoc="0" locked="0" layoutInCell="1" allowOverlap="1" wp14:anchorId="55118D5F" wp14:editId="1D6959B1">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324" name="Group 324"/>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56" name="Picture 5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59" name="Straight Connector 59"/>
                        <wps:cNvCnPr/>
                        <wps:spPr>
                          <a:xfrm>
                            <a:off x="0" y="265430"/>
                            <a:ext cx="23037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63" name="Text Box 63"/>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2D7F8B" w:rsidRDefault="00062D79" w:rsidP="00062D79">
                              <w:pPr>
                                <w:pStyle w:val="Header"/>
                                <w:numPr>
                                  <w:ilvl w:val="0"/>
                                  <w:numId w:val="5"/>
                                </w:numPr>
                              </w:pPr>
                              <w:r>
                                <w:rPr>
                                  <w:rFonts w:ascii="Arial" w:hAnsi="Arial" w:cs="Arial"/>
                                  <w:sz w:val="22"/>
                                  <w:szCs w:val="22"/>
                                </w:rPr>
                                <w:t>Pass, Pass, Spike</w:t>
                              </w:r>
                            </w:p>
                            <w:p w:rsidR="00062D79" w:rsidRPr="005B2451" w:rsidRDefault="00062D79" w:rsidP="00062D79">
                              <w:pPr>
                                <w:pStyle w:val="Header"/>
                                <w:numPr>
                                  <w:ilvl w:val="0"/>
                                  <w:numId w:val="5"/>
                                </w:numPr>
                              </w:pPr>
                              <w:r>
                                <w:rPr>
                                  <w:rFonts w:ascii="Arial" w:hAnsi="Arial" w:cs="Arial"/>
                                  <w:sz w:val="22"/>
                                  <w:szCs w:val="22"/>
                                </w:rPr>
                                <w:t>Spike: Palm Flat, Contact Between Heel &amp; Fingers, Follow Through Down</w:t>
                              </w:r>
                            </w:p>
                            <w:p w:rsidR="00062D79" w:rsidRPr="002E2F38" w:rsidRDefault="00062D79" w:rsidP="00062D79">
                              <w:pPr>
                                <w:pStyle w:val="Header"/>
                                <w:numPr>
                                  <w:ilvl w:val="0"/>
                                  <w:numId w:val="5"/>
                                </w:numPr>
                              </w:pPr>
                              <w:r>
                                <w:rPr>
                                  <w:rFonts w:ascii="Arial" w:hAnsi="Arial" w:cs="Arial"/>
                                  <w:sz w:val="22"/>
                                  <w:szCs w:val="22"/>
                                </w:rPr>
                                <w:t>Cooperate &amp; Encourage</w:t>
                              </w:r>
                            </w:p>
                            <w:p w:rsidR="00062D79" w:rsidRPr="005B2451" w:rsidRDefault="00062D79" w:rsidP="00062D79"/>
                            <w:p w:rsidR="00062D79" w:rsidRDefault="00062D79" w:rsidP="00062D79">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24" o:spid="_x0000_s1031" style="position:absolute;margin-left:363.6pt;margin-top:86.75pt;width:184.55pt;height:137.4pt;z-index:251662336"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">
                <v:shape id="Picture 56"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Ig&#10;9zjCAAAA2wAAAA8AAABkcnMvZG93bnJldi54bWxEj81qwzAQhO+FvoPYQm+NnIBN4kYJxRC319rt&#10;fWNtbBNrZSz5J28fFQo5DjPzDbM/LqYTEw2utaxgvYpAEFdWt1wr+ClPb1sQziNr7CyTghs5OB6e&#10;n/aYajvzN02Fr0WAsEtRQeN9n0rpqoYMupXtiYN3sYNBH+RQSz3gHOCmk5soSqTBlsNCgz1lDVXX&#10;YjQKpjzLP8eyvJxj2uXxWl5/5Rgp9fqyfLyD8LT4R/i//aUVxAn8fQk/QB7u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SIPc4wgAAANsAAAAPAAAAAAAAAAAAAAAAAJwCAABk&#10;cnMvZG93bnJldi54bWxQSwUGAAAAAAQABAD3AAAAiwMAAAAA&#10;">
                  <v:imagedata r:id="rId13" o:title=""/>
                  <v:path arrowok="t"/>
                </v:shape>
                <v:line id="Straight Connector 59"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cyZxMQAAADbAAAADwAAAGRycy9kb3ducmV2LnhtbESPQWvCQBSE74X+h+UVvJS6UWix0VVK&#10;URA9FKN4fmSf2Zjs25BdTfrvXUHwOMzMN8xs0dtaXKn1pWMFo2ECgjh3uuRCwWG/+piA8AFZY+2Y&#10;FPyTh8X89WWGqXYd7+iahUJECPsUFZgQmlRKnxuy6IeuIY7eybUWQ5RtIXWLXYTbWo6T5EtaLDku&#10;GGzo11BeZRerwB3/5Gqn3zfLptpn1cZ05+2kUGrw1v9MQQTqwzP8aK+1gs9vuH+JP0DOb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9zJnExAAAANsAAAAPAAAAAAAAAAAA&#10;AAAAAKECAABkcnMvZG93bnJldi54bWxQSwUGAAAAAAQABAD5AAAAkgMAAAAA&#10;" strokecolor="#a0071c" strokeweight=".5pt"/>
                <v:shape id="Text Box 63"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VDjzwwAA&#10;ANsAAAAPAAAAZHJzL2Rvd25yZXYueG1sRI9Ba8JAFITvgv9heUJvumutoqmrSKXQk9JUBW+P7DMJ&#10;zb4N2a1J/70rCB6HmfmGWa47W4krNb50rGE8UiCIM2dKzjUcfj6HcxA+IBusHJOGf/KwXvV7S0yM&#10;a/mbrmnIRYSwT1BDEUKdSOmzgiz6kauJo3dxjcUQZZNL02Ab4baSr0rNpMWS40KBNX0UlP2mf1bD&#10;cXc5n97UPt/aad26Tkm2C6n1y6DbvIMI1IVn+NH+MhpmE7h/iT9Arm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0VDjzwwAAANsAAAAPAAAAAAAAAAAAAAAAAJcCAABkcnMvZG93&#10;bnJldi54bWxQSwUGAAAAAAQABAD1AAAAhwMAAAAA&#10;" filled="f" stroked="f">
                  <v:textbox>
                    <w:txbxContent>
                      <w:p w:rsidR="00062D79" w:rsidRPr="002D7F8B" w:rsidRDefault="00062D79" w:rsidP="00062D79">
                        <w:pPr>
                          <w:pStyle w:val="Header"/>
                          <w:numPr>
                            <w:ilvl w:val="0"/>
                            <w:numId w:val="5"/>
                          </w:numPr>
                        </w:pPr>
                        <w:r>
                          <w:rPr>
                            <w:rFonts w:ascii="Arial" w:hAnsi="Arial" w:cs="Arial"/>
                            <w:sz w:val="22"/>
                            <w:szCs w:val="22"/>
                          </w:rPr>
                          <w:t>Pass, Pass, Spike</w:t>
                        </w:r>
                      </w:p>
                      <w:p w:rsidR="00062D79" w:rsidRPr="005B2451" w:rsidRDefault="00062D79" w:rsidP="00062D79">
                        <w:pPr>
                          <w:pStyle w:val="Header"/>
                          <w:numPr>
                            <w:ilvl w:val="0"/>
                            <w:numId w:val="5"/>
                          </w:numPr>
                        </w:pPr>
                        <w:r>
                          <w:rPr>
                            <w:rFonts w:ascii="Arial" w:hAnsi="Arial" w:cs="Arial"/>
                            <w:sz w:val="22"/>
                            <w:szCs w:val="22"/>
                          </w:rPr>
                          <w:t>Spike: Palm Flat, Contact Between Heel &amp; Fingers, Follow Through Down</w:t>
                        </w:r>
                      </w:p>
                      <w:p w:rsidR="00062D79" w:rsidRPr="002E2F38" w:rsidRDefault="00062D79" w:rsidP="00062D79">
                        <w:pPr>
                          <w:pStyle w:val="Header"/>
                          <w:numPr>
                            <w:ilvl w:val="0"/>
                            <w:numId w:val="5"/>
                          </w:numPr>
                        </w:pPr>
                        <w:r>
                          <w:rPr>
                            <w:rFonts w:ascii="Arial" w:hAnsi="Arial" w:cs="Arial"/>
                            <w:sz w:val="22"/>
                            <w:szCs w:val="22"/>
                          </w:rPr>
                          <w:t>Cooperate &amp; Encourage</w:t>
                        </w:r>
                      </w:p>
                      <w:p w:rsidR="00062D79" w:rsidRPr="005B2451" w:rsidRDefault="00062D79" w:rsidP="00062D79"/>
                      <w:p w:rsidR="00062D79" w:rsidRDefault="00062D79" w:rsidP="00062D79">
                        <w:pPr>
                          <w:pStyle w:val="Header"/>
                          <w:ind w:left="432"/>
                        </w:pPr>
                      </w:p>
                    </w:txbxContent>
                  </v:textbox>
                </v:shape>
                <w10:wrap type="through"/>
              </v:group>
            </w:pict>
          </mc:Fallback>
        </mc:AlternateContent>
      </w:r>
      <w:r w:rsidRPr="00062D79">
        <mc:AlternateContent>
          <mc:Choice Requires="wpg">
            <w:drawing>
              <wp:anchor distT="0" distB="0" distL="114300" distR="114300" simplePos="0" relativeHeight="251663360" behindDoc="0" locked="0" layoutInCell="1" allowOverlap="1" wp14:anchorId="15346174" wp14:editId="158B546B">
                <wp:simplePos x="0" y="0"/>
                <wp:positionH relativeFrom="column">
                  <wp:posOffset>274320</wp:posOffset>
                </wp:positionH>
                <wp:positionV relativeFrom="paragraph">
                  <wp:posOffset>2976245</wp:posOffset>
                </wp:positionV>
                <wp:extent cx="6876415" cy="5775008"/>
                <wp:effectExtent l="0" t="0" r="6985" b="0"/>
                <wp:wrapThrough wrapText="bothSides">
                  <wp:wrapPolygon edited="0">
                    <wp:start x="0" y="0"/>
                    <wp:lineTo x="0" y="1140"/>
                    <wp:lineTo x="160" y="21472"/>
                    <wp:lineTo x="21462" y="21472"/>
                    <wp:lineTo x="21542" y="11306"/>
                    <wp:lineTo x="20984" y="11306"/>
                    <wp:lineTo x="10851" y="10641"/>
                    <wp:lineTo x="10851" y="1520"/>
                    <wp:lineTo x="9893" y="0"/>
                    <wp:lineTo x="0" y="0"/>
                  </wp:wrapPolygon>
                </wp:wrapThrough>
                <wp:docPr id="334" name="Group 334"/>
                <wp:cNvGraphicFramePr/>
                <a:graphic xmlns:a="http://schemas.openxmlformats.org/drawingml/2006/main">
                  <a:graphicData uri="http://schemas.microsoft.com/office/word/2010/wordprocessingGroup">
                    <wpg:wgp>
                      <wpg:cNvGrpSpPr/>
                      <wpg:grpSpPr>
                        <a:xfrm>
                          <a:off x="0" y="0"/>
                          <a:ext cx="6876415" cy="5775008"/>
                          <a:chOff x="0" y="0"/>
                          <a:chExt cx="6876415" cy="5775008"/>
                        </a:xfrm>
                      </wpg:grpSpPr>
                      <wpg:grpSp>
                        <wpg:cNvPr id="325" name="Group 325"/>
                        <wpg:cNvGrpSpPr/>
                        <wpg:grpSpPr>
                          <a:xfrm>
                            <a:off x="0" y="0"/>
                            <a:ext cx="3508375" cy="2903220"/>
                            <a:chOff x="0" y="0"/>
                            <a:chExt cx="3508375" cy="2903220"/>
                          </a:xfrm>
                        </wpg:grpSpPr>
                        <pic:pic xmlns:pic="http://schemas.openxmlformats.org/drawingml/2006/picture">
                          <pic:nvPicPr>
                            <pic:cNvPr id="57" name="Picture 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60" name="Straight Connector 60"/>
                          <wps:cNvCnPr/>
                          <wps:spPr>
                            <a:xfrm>
                              <a:off x="0" y="274320"/>
                              <a:ext cx="3256280" cy="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s:wsp>
                          <wps:cNvPr id="96" name="Text Box 96"/>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Default="00062D79" w:rsidP="00062D7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062D79" w:rsidRPr="00AE2648" w:rsidRDefault="00062D79" w:rsidP="00062D79">
                                <w:pPr>
                                  <w:pStyle w:val="Header"/>
                                  <w:numPr>
                                    <w:ilvl w:val="0"/>
                                    <w:numId w:val="7"/>
                                  </w:numPr>
                                  <w:rPr>
                                    <w:rFonts w:ascii="Arial" w:hAnsi="Arial"/>
                                    <w:sz w:val="22"/>
                                    <w:szCs w:val="22"/>
                                  </w:rPr>
                                </w:pPr>
                                <w:r w:rsidRPr="00AE2648">
                                  <w:rPr>
                                    <w:rFonts w:ascii="Arial" w:hAnsi="Arial"/>
                                    <w:sz w:val="22"/>
                                    <w:szCs w:val="22"/>
                                  </w:rPr>
                                  <w:t xml:space="preserve">1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net and </w:t>
                                </w:r>
                                <w:r>
                                  <w:rPr>
                                    <w:rFonts w:ascii="Arial" w:hAnsi="Arial"/>
                                    <w:sz w:val="22"/>
                                    <w:szCs w:val="22"/>
                                  </w:rPr>
                                  <w:t xml:space="preserve">1 </w:t>
                                </w:r>
                                <w:r w:rsidRPr="00AE2648">
                                  <w:rPr>
                                    <w:rFonts w:ascii="Arial" w:hAnsi="Arial"/>
                                    <w:sz w:val="22"/>
                                    <w:szCs w:val="22"/>
                                  </w:rPr>
                                  <w:t>ball per group of 4</w:t>
                                </w:r>
                                <w:r>
                                  <w:rPr>
                                    <w:rFonts w:ascii="Arial" w:hAnsi="Arial"/>
                                    <w:sz w:val="22"/>
                                    <w:szCs w:val="22"/>
                                  </w:rPr>
                                  <w:t xml:space="preserve"> students</w:t>
                                </w:r>
                              </w:p>
                              <w:p w:rsidR="00062D79" w:rsidRPr="00F13CB6" w:rsidRDefault="00062D79" w:rsidP="00062D79">
                                <w:pPr>
                                  <w:pStyle w:val="Header"/>
                                  <w:ind w:left="360"/>
                                  <w:rPr>
                                    <w:rFonts w:ascii="Arial" w:hAnsi="Arial"/>
                                    <w:sz w:val="22"/>
                                    <w:szCs w:val="22"/>
                                  </w:rPr>
                                </w:pPr>
                              </w:p>
                              <w:p w:rsidR="00062D79" w:rsidRDefault="00062D79" w:rsidP="00062D7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 xml:space="preserve">Set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nets up in the activity area, allowing space for vigorous activity.</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 xml:space="preserve">Place 1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at each net.</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Pair students and send 2 pair</w:t>
                                </w:r>
                                <w:r>
                                  <w:rPr>
                                    <w:rFonts w:ascii="Arial" w:hAnsi="Arial"/>
                                    <w:sz w:val="22"/>
                                    <w:szCs w:val="22"/>
                                  </w:rPr>
                                  <w:t>s</w:t>
                                </w:r>
                                <w:r w:rsidRPr="00AE2648">
                                  <w:rPr>
                                    <w:rFonts w:ascii="Arial" w:hAnsi="Arial"/>
                                    <w:sz w:val="22"/>
                                    <w:szCs w:val="22"/>
                                  </w:rPr>
                                  <w:t xml:space="preserve"> (4 players) </w:t>
                                </w:r>
                                <w:r>
                                  <w:rPr>
                                    <w:rFonts w:ascii="Arial" w:hAnsi="Arial"/>
                                    <w:sz w:val="22"/>
                                    <w:szCs w:val="22"/>
                                  </w:rPr>
                                  <w:t>to each</w:t>
                                </w:r>
                                <w:r w:rsidRPr="00AE2648">
                                  <w:rPr>
                                    <w:rFonts w:ascii="Arial" w:hAnsi="Arial"/>
                                    <w:sz w:val="22"/>
                                    <w:szCs w:val="22"/>
                                  </w:rPr>
                                  <w:t xml:space="preserve"> 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4" name="Text Box 104"/>
                        <wps:cNvSpPr txBox="1"/>
                        <wps:spPr>
                          <a:xfrm>
                            <a:off x="18415" y="301752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Default="00062D79" w:rsidP="00062D79">
                              <w:pPr>
                                <w:rPr>
                                  <w:rFonts w:ascii="Arial" w:hAnsi="Arial"/>
                                  <w:b/>
                                  <w:sz w:val="22"/>
                                </w:rPr>
                              </w:pPr>
                              <w:r>
                                <w:rPr>
                                  <w:rFonts w:ascii="Arial" w:hAnsi="Arial"/>
                                  <w:b/>
                                  <w:sz w:val="22"/>
                                </w:rPr>
                                <w:t>Activity Procedures:</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Today’s activity is a cooperative game called Rally Time.</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 xml:space="preserve">The object of the activity is to </w:t>
                              </w:r>
                              <w:proofErr w:type="spellStart"/>
                              <w:r w:rsidRPr="00AE2648">
                                <w:rPr>
                                  <w:rFonts w:ascii="Arial" w:hAnsi="Arial"/>
                                  <w:sz w:val="22"/>
                                  <w:szCs w:val="22"/>
                                </w:rPr>
                                <w:t>to</w:t>
                              </w:r>
                              <w:proofErr w:type="spellEnd"/>
                              <w:r w:rsidRPr="00AE2648">
                                <w:rPr>
                                  <w:rFonts w:ascii="Arial" w:hAnsi="Arial"/>
                                  <w:sz w:val="22"/>
                                  <w:szCs w:val="22"/>
                                </w:rPr>
                                <w:t xml:space="preserve"> build a rally with consecutive </w:t>
                              </w:r>
                              <w:proofErr w:type="spellStart"/>
                              <w:r w:rsidRPr="00AE2648">
                                <w:rPr>
                                  <w:rFonts w:ascii="Arial" w:hAnsi="Arial"/>
                                  <w:sz w:val="22"/>
                                  <w:szCs w:val="22"/>
                                </w:rPr>
                                <w:t>Roundnet</w:t>
                              </w:r>
                              <w:proofErr w:type="spellEnd"/>
                              <w:r w:rsidRPr="00AE2648">
                                <w:rPr>
                                  <w:rFonts w:ascii="Arial" w:hAnsi="Arial"/>
                                  <w:sz w:val="22"/>
                                  <w:szCs w:val="22"/>
                                </w:rPr>
                                <w:t xml:space="preserve"> passes and spikes. </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Begin each rally with a tossed serve to a member of the opposite team. Teams have a maximum of 3 hits (2 passes and 1 spike) to send the ball down to the net for a change of possession.</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Each change of possession scores a rally point. Score 10 consecutive possession changes to achieve JV status. Score 20 to achieve Varsity status.</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Hold the ball and be ready to listen when you hear the stop signal.</w:t>
                              </w:r>
                            </w:p>
                            <w:p w:rsidR="00062D79" w:rsidRPr="00AE2648" w:rsidRDefault="00062D79" w:rsidP="00062D79">
                              <w:pPr>
                                <w:rPr>
                                  <w:rFonts w:ascii="Arial" w:hAnsi="Arial" w:cs="Arial"/>
                                  <w:b/>
                                  <w:sz w:val="22"/>
                                  <w:szCs w:val="22"/>
                                </w:rPr>
                              </w:pPr>
                            </w:p>
                            <w:p w:rsidR="00062D79" w:rsidRPr="00DD404F" w:rsidRDefault="00062D79" w:rsidP="00062D79">
                              <w:pPr>
                                <w:rPr>
                                  <w:rFonts w:ascii="Arial" w:hAnsi="Arial" w:cs="Arial"/>
                                  <w:b/>
                                  <w:sz w:val="22"/>
                                  <w:szCs w:val="22"/>
                                </w:rPr>
                              </w:pPr>
                              <w:r w:rsidRPr="00DD404F">
                                <w:rPr>
                                  <w:rFonts w:ascii="Arial" w:hAnsi="Arial" w:cs="Arial"/>
                                  <w:b/>
                                  <w:sz w:val="22"/>
                                  <w:szCs w:val="22"/>
                                </w:rPr>
                                <w:t>Grade Level Progression:</w:t>
                              </w:r>
                            </w:p>
                            <w:p w:rsidR="00062D79" w:rsidRPr="00F13CB6" w:rsidRDefault="00062D79" w:rsidP="00062D79">
                              <w:pPr>
                                <w:rPr>
                                  <w:rFonts w:ascii="Arial" w:hAnsi="Arial"/>
                                  <w:sz w:val="22"/>
                                  <w:szCs w:val="22"/>
                                </w:rPr>
                              </w:pPr>
                              <w:r>
                                <w:rPr>
                                  <w:rFonts w:ascii="Arial" w:hAnsi="Arial" w:cs="Arial"/>
                                  <w:b/>
                                  <w:sz w:val="22"/>
                                  <w:szCs w:val="22"/>
                                </w:rPr>
                                <w:t>6</w:t>
                              </w:r>
                              <w:r w:rsidRPr="00AE264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Create a non-dynamic environment with the serving team catching the spike, </w:t>
                              </w:r>
                              <w:proofErr w:type="gramStart"/>
                              <w:r>
                                <w:rPr>
                                  <w:rFonts w:ascii="Arial" w:hAnsi="Arial"/>
                                  <w:sz w:val="22"/>
                                  <w:szCs w:val="22"/>
                                </w:rPr>
                                <w:t>then</w:t>
                              </w:r>
                              <w:proofErr w:type="gramEnd"/>
                              <w:r>
                                <w:rPr>
                                  <w:rFonts w:ascii="Arial" w:hAnsi="Arial"/>
                                  <w:sz w:val="22"/>
                                  <w:szCs w:val="22"/>
                                </w:rPr>
                                <w:t xml:space="preserve"> changing roles with the </w:t>
                              </w:r>
                              <w:proofErr w:type="spellStart"/>
                              <w:r>
                                <w:rPr>
                                  <w:rFonts w:ascii="Arial" w:hAnsi="Arial"/>
                                  <w:sz w:val="22"/>
                                  <w:szCs w:val="22"/>
                                </w:rPr>
                                <w:t>spiker</w:t>
                              </w:r>
                              <w:proofErr w:type="spellEnd"/>
                              <w:r>
                                <w:rPr>
                                  <w:rFonts w:ascii="Arial" w:hAnsi="Arial"/>
                                  <w:sz w:val="22"/>
                                  <w:szCs w:val="22"/>
                                </w:rPr>
                                <w:t xml:space="preserve"> now becoming the server. Each spike on net scores a rally point.</w:t>
                              </w:r>
                            </w:p>
                            <w:p w:rsidR="00062D79" w:rsidRDefault="00062D79" w:rsidP="00062D79">
                              <w:pPr>
                                <w:rPr>
                                  <w:rFonts w:ascii="Arial" w:hAnsi="Arial"/>
                                  <w:sz w:val="22"/>
                                  <w:szCs w:val="22"/>
                                </w:rPr>
                              </w:pPr>
                              <w:r>
                                <w:rPr>
                                  <w:rFonts w:ascii="Arial" w:hAnsi="Arial" w:cs="Arial"/>
                                  <w:b/>
                                  <w:sz w:val="22"/>
                                  <w:szCs w:val="22"/>
                                </w:rPr>
                                <w:t>7</w:t>
                              </w:r>
                              <w:r w:rsidRPr="00AE264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the game as described above.</w:t>
                              </w:r>
                            </w:p>
                            <w:p w:rsidR="00062D79" w:rsidRDefault="00062D79" w:rsidP="00062D79">
                              <w:pPr>
                                <w:rPr>
                                  <w:rFonts w:ascii="Arial" w:hAnsi="Arial" w:cs="Arial"/>
                                  <w:sz w:val="22"/>
                                  <w:szCs w:val="22"/>
                                </w:rPr>
                              </w:pPr>
                              <w:r>
                                <w:rPr>
                                  <w:rFonts w:ascii="Arial" w:hAnsi="Arial" w:cs="Arial"/>
                                  <w:b/>
                                  <w:sz w:val="22"/>
                                  <w:szCs w:val="22"/>
                                </w:rPr>
                                <w:t>8</w:t>
                              </w:r>
                              <w:r w:rsidRPr="00AE264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fter students achieve Varsity status, allow them to play a game of </w:t>
                              </w:r>
                              <w:proofErr w:type="spellStart"/>
                              <w:r>
                                <w:rPr>
                                  <w:rFonts w:ascii="Arial" w:hAnsi="Arial"/>
                                  <w:sz w:val="22"/>
                                  <w:szCs w:val="22"/>
                                </w:rPr>
                                <w:t>Roundnet</w:t>
                              </w:r>
                              <w:proofErr w:type="spellEnd"/>
                              <w:r>
                                <w:rPr>
                                  <w:rFonts w:ascii="Arial" w:hAnsi="Arial"/>
                                  <w:sz w:val="22"/>
                                  <w:szCs w:val="22"/>
                                </w:rPr>
                                <w:t xml:space="preserve"> for Rookies.</w:t>
                              </w:r>
                            </w:p>
                            <w:p w:rsidR="00062D79" w:rsidRDefault="00062D79" w:rsidP="00062D79">
                              <w:pPr>
                                <w:rPr>
                                  <w:rFonts w:ascii="Arial" w:hAnsi="Arial" w:cs="Arial"/>
                                  <w:sz w:val="22"/>
                                  <w:szCs w:val="22"/>
                                </w:rPr>
                              </w:pPr>
                            </w:p>
                            <w:p w:rsidR="00062D79" w:rsidRPr="00461D28" w:rsidRDefault="00062D79" w:rsidP="00062D79">
                              <w:pPr>
                                <w:rPr>
                                  <w:rFonts w:ascii="Arial" w:hAnsi="Arial"/>
                                  <w:sz w:val="22"/>
                                </w:rPr>
                              </w:pPr>
                            </w:p>
                            <w:p w:rsidR="00062D79" w:rsidRPr="00437F5E" w:rsidRDefault="00062D79" w:rsidP="00062D79">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34" o:spid="_x0000_s1035" style="position:absolute;margin-left:21.6pt;margin-top:234.35pt;width:541.45pt;height:454.75pt;z-index:251663360" coordsize="6876415,577500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">
                <v:group id="Group 325" o:spid="_x0000_s1036" style="position:absolute;width:3508375;height:2903220" coordsize="3508375,290322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9wgtFxAAAANwAAAAP&#10;AAAAAAAAAAAAAAAAAKkCAABkcnMvZG93bnJldi54bWxQSwUGAAAAAAQABAD6AAAAmgMAAAAA&#10;">
                  <v:shape id="Picture 57" o:spid="_x0000_s1037"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fQ&#10;QKXEAAAA2wAAAA8AAABkcnMvZG93bnJldi54bWxEj0GLwjAUhO8L/ofwBC+iqQuuUo1SdGU97MXq&#10;weOjebbF5qU2qXb/vRGEPQ4z8w2zXHemEndqXGlZwWQcgSDOrC45V3A67kZzEM4ja6wsk4I/crBe&#10;9T6WGGv74APdU5+LAGEXo4LC+zqW0mUFGXRjWxMH72Ibgz7IJpe6wUeAm0p+RtGXNFhyWCiwpk1B&#10;2TVtjYKf7SY9p5fku93uy1v7q4fXJBoqNeh3yQKEp87/h9/tvVYwncHrS/gBcvUE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fQQKXEAAAA2wAAAA8AAAAAAAAAAAAAAAAAnAIA&#10;AGRycy9kb3ducmV2LnhtbFBLBQYAAAAABAAEAPcAAACNAwAAAAA=&#10;">
                    <v:imagedata r:id="rId15" o:title=""/>
                    <v:path arrowok="t"/>
                  </v:shape>
                  <v:line id="Straight Connector 60" o:spid="_x0000_s1038"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pr65L8AAADbAAAADwAAAGRycy9kb3ducmV2LnhtbERPTYvCMBC9L/gfwgheFk31IFKNIqIg&#10;elisy56HZmxqm0lpoq3/fnMQPD7e92rT21o8qfWlYwXTSQKCOHe65ELB7/UwXoDwAVlj7ZgUvMjD&#10;Zj34WmGqXccXemahEDGEfYoKTAhNKqXPDVn0E9cQR+7mWoshwraQusUuhttazpJkLi2WHBsMNrQz&#10;lFfZwypwfz/ycNHfp31TXbPqZLr7eVEoNRr22yWIQH34iN/uo1Ywj+vjl/gD5Pof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Ypr65L8AAADbAAAADwAAAAAAAAAAAAAAAACh&#10;AgAAZHJzL2Rvd25yZXYueG1sUEsFBgAAAAAEAAQA+QAAAI0DAAAAAA==&#10;" strokecolor="#a0071c" strokeweight=".5pt"/>
                  <v:shape id="Text Box 96" o:spid="_x0000_s1039"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QpORxAAA&#10;ANsAAAAPAAAAZHJzL2Rvd25yZXYueG1sRI/BasMwEETvhfyD2EAupZHTg9s4kU0IGEJoD3XzAVtr&#10;Y5lYK2OptvP3VaHQ4zAzb5h9MdtOjDT41rGCzToBQVw73XKj4PJZPr2C8AFZY+eYFNzJQ5EvHvaY&#10;aTfxB41VaESEsM9QgQmhz6T0tSGLfu164uhd3WAxRDk0Ug84Rbjt5HOSpNJiy3HBYE9HQ/Wt+rYK&#10;Hk2fvL9dT1+lTmtzO3t8seNZqdVyPuxABJrDf/ivfdIKtin8fok/QOY/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JUKTkcQAAADbAAAADwAAAAAAAAAAAAAAAACXAgAAZHJzL2Rv&#10;d25yZXYueG1sUEsFBgAAAAAEAAQA9QAAAIgDAAAAAA==&#10;" filled="f" stroked="f">
                    <v:textbox>
                      <w:txbxContent>
                        <w:p w:rsidR="00062D79" w:rsidRDefault="00062D79" w:rsidP="00062D7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rsidR="00062D79" w:rsidRPr="00AE2648" w:rsidRDefault="00062D79" w:rsidP="00062D79">
                          <w:pPr>
                            <w:pStyle w:val="Header"/>
                            <w:numPr>
                              <w:ilvl w:val="0"/>
                              <w:numId w:val="7"/>
                            </w:numPr>
                            <w:rPr>
                              <w:rFonts w:ascii="Arial" w:hAnsi="Arial"/>
                              <w:sz w:val="22"/>
                              <w:szCs w:val="22"/>
                            </w:rPr>
                          </w:pPr>
                          <w:r w:rsidRPr="00AE2648">
                            <w:rPr>
                              <w:rFonts w:ascii="Arial" w:hAnsi="Arial"/>
                              <w:sz w:val="22"/>
                              <w:szCs w:val="22"/>
                            </w:rPr>
                            <w:t xml:space="preserve">1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net and </w:t>
                          </w:r>
                          <w:r>
                            <w:rPr>
                              <w:rFonts w:ascii="Arial" w:hAnsi="Arial"/>
                              <w:sz w:val="22"/>
                              <w:szCs w:val="22"/>
                            </w:rPr>
                            <w:t xml:space="preserve">1 </w:t>
                          </w:r>
                          <w:r w:rsidRPr="00AE2648">
                            <w:rPr>
                              <w:rFonts w:ascii="Arial" w:hAnsi="Arial"/>
                              <w:sz w:val="22"/>
                              <w:szCs w:val="22"/>
                            </w:rPr>
                            <w:t>ball per group of 4</w:t>
                          </w:r>
                          <w:r>
                            <w:rPr>
                              <w:rFonts w:ascii="Arial" w:hAnsi="Arial"/>
                              <w:sz w:val="22"/>
                              <w:szCs w:val="22"/>
                            </w:rPr>
                            <w:t xml:space="preserve"> students</w:t>
                          </w:r>
                        </w:p>
                        <w:p w:rsidR="00062D79" w:rsidRPr="00F13CB6" w:rsidRDefault="00062D79" w:rsidP="00062D79">
                          <w:pPr>
                            <w:pStyle w:val="Header"/>
                            <w:ind w:left="360"/>
                            <w:rPr>
                              <w:rFonts w:ascii="Arial" w:hAnsi="Arial"/>
                              <w:sz w:val="22"/>
                              <w:szCs w:val="22"/>
                            </w:rPr>
                          </w:pPr>
                        </w:p>
                        <w:p w:rsidR="00062D79" w:rsidRDefault="00062D79" w:rsidP="00062D7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 xml:space="preserve">Set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nets up in the activity area, allowing space for vigorous activity.</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 xml:space="preserve">Place 1 </w:t>
                          </w:r>
                          <w:proofErr w:type="spellStart"/>
                          <w:r w:rsidRPr="00AE2648">
                            <w:rPr>
                              <w:rFonts w:ascii="Arial" w:hAnsi="Arial"/>
                              <w:sz w:val="22"/>
                              <w:szCs w:val="22"/>
                            </w:rPr>
                            <w:t>Spikeball</w:t>
                          </w:r>
                          <w:proofErr w:type="spellEnd"/>
                          <w:r>
                            <w:rPr>
                              <w:rFonts w:ascii="Arial" w:hAnsi="Arial"/>
                              <w:sz w:val="22"/>
                              <w:szCs w:val="22"/>
                            </w:rPr>
                            <w:t>®</w:t>
                          </w:r>
                          <w:r w:rsidRPr="00AE2648">
                            <w:rPr>
                              <w:rFonts w:ascii="Arial" w:hAnsi="Arial"/>
                              <w:sz w:val="22"/>
                              <w:szCs w:val="22"/>
                            </w:rPr>
                            <w:t xml:space="preserve"> at each net.</w:t>
                          </w:r>
                        </w:p>
                        <w:p w:rsidR="00062D79" w:rsidRPr="00AE2648" w:rsidRDefault="00062D79" w:rsidP="00062D79">
                          <w:pPr>
                            <w:pStyle w:val="Header"/>
                            <w:numPr>
                              <w:ilvl w:val="0"/>
                              <w:numId w:val="1"/>
                            </w:numPr>
                            <w:rPr>
                              <w:rFonts w:ascii="Arial" w:hAnsi="Arial"/>
                              <w:sz w:val="22"/>
                              <w:szCs w:val="22"/>
                            </w:rPr>
                          </w:pPr>
                          <w:r w:rsidRPr="00AE2648">
                            <w:rPr>
                              <w:rFonts w:ascii="Arial" w:hAnsi="Arial"/>
                              <w:sz w:val="22"/>
                              <w:szCs w:val="22"/>
                            </w:rPr>
                            <w:t>Pair students and send 2 pair</w:t>
                          </w:r>
                          <w:r>
                            <w:rPr>
                              <w:rFonts w:ascii="Arial" w:hAnsi="Arial"/>
                              <w:sz w:val="22"/>
                              <w:szCs w:val="22"/>
                            </w:rPr>
                            <w:t>s</w:t>
                          </w:r>
                          <w:r w:rsidRPr="00AE2648">
                            <w:rPr>
                              <w:rFonts w:ascii="Arial" w:hAnsi="Arial"/>
                              <w:sz w:val="22"/>
                              <w:szCs w:val="22"/>
                            </w:rPr>
                            <w:t xml:space="preserve"> (4 players) </w:t>
                          </w:r>
                          <w:r>
                            <w:rPr>
                              <w:rFonts w:ascii="Arial" w:hAnsi="Arial"/>
                              <w:sz w:val="22"/>
                              <w:szCs w:val="22"/>
                            </w:rPr>
                            <w:t>to each</w:t>
                          </w:r>
                          <w:r w:rsidRPr="00AE2648">
                            <w:rPr>
                              <w:rFonts w:ascii="Arial" w:hAnsi="Arial"/>
                              <w:sz w:val="22"/>
                              <w:szCs w:val="22"/>
                            </w:rPr>
                            <w:t xml:space="preserve"> net.</w:t>
                          </w:r>
                        </w:p>
                      </w:txbxContent>
                    </v:textbox>
                  </v:shape>
                </v:group>
                <v:shape id="Text Box 104" o:spid="_x0000_s1040" type="#_x0000_t202" style="position:absolute;left:18415;top:3017520;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axnjwgAA&#10;ANwAAAAPAAAAZHJzL2Rvd25yZXYueG1sRE9La8JAEL4X+h+WKfRWdytp0egmFEvBU6VWBW9DdvLA&#10;7GzIbk38964g9DYf33OW+WhbcabeN441vE4UCOLCmYYrDbvfr5cZCB+QDbaOScOFPOTZ48MSU+MG&#10;/qHzNlQihrBPUUMdQpdK6YuaLPqJ64gjV7reYoiwr6TpcYjhtpVTpd6lxYZjQ40drWoqTts/q2H/&#10;XR4PidpUn/atG9yoJNu51Pr5afxYgAg0hn/x3b02cb5K4PZMvEBm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NrGePCAAAA3AAAAA8AAAAAAAAAAAAAAAAAlwIAAGRycy9kb3du&#10;cmV2LnhtbFBLBQYAAAAABAAEAPUAAACGAwAAAAA=&#10;" filled="f" stroked="f">
                  <v:textbox>
                    <w:txbxContent>
                      <w:p w:rsidR="00062D79" w:rsidRDefault="00062D79" w:rsidP="00062D79">
                        <w:pPr>
                          <w:rPr>
                            <w:rFonts w:ascii="Arial" w:hAnsi="Arial"/>
                            <w:b/>
                            <w:sz w:val="22"/>
                          </w:rPr>
                        </w:pPr>
                        <w:r>
                          <w:rPr>
                            <w:rFonts w:ascii="Arial" w:hAnsi="Arial"/>
                            <w:b/>
                            <w:sz w:val="22"/>
                          </w:rPr>
                          <w:t>Activity Procedures:</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Today’s activity is a cooperative game called Rally Time.</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 xml:space="preserve">The object of the activity is to </w:t>
                        </w:r>
                        <w:proofErr w:type="spellStart"/>
                        <w:r w:rsidRPr="00AE2648">
                          <w:rPr>
                            <w:rFonts w:ascii="Arial" w:hAnsi="Arial"/>
                            <w:sz w:val="22"/>
                            <w:szCs w:val="22"/>
                          </w:rPr>
                          <w:t>to</w:t>
                        </w:r>
                        <w:proofErr w:type="spellEnd"/>
                        <w:r w:rsidRPr="00AE2648">
                          <w:rPr>
                            <w:rFonts w:ascii="Arial" w:hAnsi="Arial"/>
                            <w:sz w:val="22"/>
                            <w:szCs w:val="22"/>
                          </w:rPr>
                          <w:t xml:space="preserve"> build a rally with consecutive </w:t>
                        </w:r>
                        <w:proofErr w:type="spellStart"/>
                        <w:r w:rsidRPr="00AE2648">
                          <w:rPr>
                            <w:rFonts w:ascii="Arial" w:hAnsi="Arial"/>
                            <w:sz w:val="22"/>
                            <w:szCs w:val="22"/>
                          </w:rPr>
                          <w:t>Roundnet</w:t>
                        </w:r>
                        <w:proofErr w:type="spellEnd"/>
                        <w:r w:rsidRPr="00AE2648">
                          <w:rPr>
                            <w:rFonts w:ascii="Arial" w:hAnsi="Arial"/>
                            <w:sz w:val="22"/>
                            <w:szCs w:val="22"/>
                          </w:rPr>
                          <w:t xml:space="preserve"> passes and spikes. </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Begin each rally with a tossed serve to a member of the opposite team. Teams have a maximum of 3 hits (2 passes and 1 spike) to send the ball down to the net for a change of possession.</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Each change of possession scores a rally point. Score 10 consecutive possession changes to achieve JV status. Score 20 to achieve Varsity status.</w:t>
                        </w:r>
                      </w:p>
                      <w:p w:rsidR="00062D79" w:rsidRPr="00AE2648" w:rsidRDefault="00062D79" w:rsidP="00062D79">
                        <w:pPr>
                          <w:pStyle w:val="Header"/>
                          <w:numPr>
                            <w:ilvl w:val="0"/>
                            <w:numId w:val="3"/>
                          </w:numPr>
                          <w:rPr>
                            <w:rFonts w:ascii="Arial" w:hAnsi="Arial"/>
                            <w:sz w:val="22"/>
                            <w:szCs w:val="22"/>
                          </w:rPr>
                        </w:pPr>
                        <w:r w:rsidRPr="00AE2648">
                          <w:rPr>
                            <w:rFonts w:ascii="Arial" w:hAnsi="Arial"/>
                            <w:sz w:val="22"/>
                            <w:szCs w:val="22"/>
                          </w:rPr>
                          <w:t>Hold the ball and be ready to listen when you hear the stop signal.</w:t>
                        </w:r>
                      </w:p>
                      <w:p w:rsidR="00062D79" w:rsidRPr="00AE2648" w:rsidRDefault="00062D79" w:rsidP="00062D79">
                        <w:pPr>
                          <w:rPr>
                            <w:rFonts w:ascii="Arial" w:hAnsi="Arial" w:cs="Arial"/>
                            <w:b/>
                            <w:sz w:val="22"/>
                            <w:szCs w:val="22"/>
                          </w:rPr>
                        </w:pPr>
                      </w:p>
                      <w:p w:rsidR="00062D79" w:rsidRPr="00DD404F" w:rsidRDefault="00062D79" w:rsidP="00062D79">
                        <w:pPr>
                          <w:rPr>
                            <w:rFonts w:ascii="Arial" w:hAnsi="Arial" w:cs="Arial"/>
                            <w:b/>
                            <w:sz w:val="22"/>
                            <w:szCs w:val="22"/>
                          </w:rPr>
                        </w:pPr>
                        <w:r w:rsidRPr="00DD404F">
                          <w:rPr>
                            <w:rFonts w:ascii="Arial" w:hAnsi="Arial" w:cs="Arial"/>
                            <w:b/>
                            <w:sz w:val="22"/>
                            <w:szCs w:val="22"/>
                          </w:rPr>
                          <w:t>Grade Level Progression:</w:t>
                        </w:r>
                      </w:p>
                      <w:p w:rsidR="00062D79" w:rsidRPr="00F13CB6" w:rsidRDefault="00062D79" w:rsidP="00062D79">
                        <w:pPr>
                          <w:rPr>
                            <w:rFonts w:ascii="Arial" w:hAnsi="Arial"/>
                            <w:sz w:val="22"/>
                            <w:szCs w:val="22"/>
                          </w:rPr>
                        </w:pPr>
                        <w:r>
                          <w:rPr>
                            <w:rFonts w:ascii="Arial" w:hAnsi="Arial" w:cs="Arial"/>
                            <w:b/>
                            <w:sz w:val="22"/>
                            <w:szCs w:val="22"/>
                          </w:rPr>
                          <w:t>6</w:t>
                        </w:r>
                        <w:r w:rsidRPr="00AE2648">
                          <w:rPr>
                            <w:rFonts w:ascii="Arial" w:hAnsi="Arial" w:cs="Arial"/>
                            <w:b/>
                            <w:sz w:val="22"/>
                            <w:szCs w:val="22"/>
                            <w:vertAlign w:val="superscript"/>
                          </w:rPr>
                          <w:t>th</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Create a non-dynamic environment with the serving team catching the spike, </w:t>
                        </w:r>
                        <w:proofErr w:type="gramStart"/>
                        <w:r>
                          <w:rPr>
                            <w:rFonts w:ascii="Arial" w:hAnsi="Arial"/>
                            <w:sz w:val="22"/>
                            <w:szCs w:val="22"/>
                          </w:rPr>
                          <w:t>then</w:t>
                        </w:r>
                        <w:proofErr w:type="gramEnd"/>
                        <w:r>
                          <w:rPr>
                            <w:rFonts w:ascii="Arial" w:hAnsi="Arial"/>
                            <w:sz w:val="22"/>
                            <w:szCs w:val="22"/>
                          </w:rPr>
                          <w:t xml:space="preserve"> changing roles with the </w:t>
                        </w:r>
                        <w:proofErr w:type="spellStart"/>
                        <w:r>
                          <w:rPr>
                            <w:rFonts w:ascii="Arial" w:hAnsi="Arial"/>
                            <w:sz w:val="22"/>
                            <w:szCs w:val="22"/>
                          </w:rPr>
                          <w:t>spiker</w:t>
                        </w:r>
                        <w:proofErr w:type="spellEnd"/>
                        <w:r>
                          <w:rPr>
                            <w:rFonts w:ascii="Arial" w:hAnsi="Arial"/>
                            <w:sz w:val="22"/>
                            <w:szCs w:val="22"/>
                          </w:rPr>
                          <w:t xml:space="preserve"> now becoming the server. Each spike on net scores a rally point.</w:t>
                        </w:r>
                      </w:p>
                      <w:p w:rsidR="00062D79" w:rsidRDefault="00062D79" w:rsidP="00062D79">
                        <w:pPr>
                          <w:rPr>
                            <w:rFonts w:ascii="Arial" w:hAnsi="Arial"/>
                            <w:sz w:val="22"/>
                            <w:szCs w:val="22"/>
                          </w:rPr>
                        </w:pPr>
                        <w:r>
                          <w:rPr>
                            <w:rFonts w:ascii="Arial" w:hAnsi="Arial" w:cs="Arial"/>
                            <w:b/>
                            <w:sz w:val="22"/>
                            <w:szCs w:val="22"/>
                          </w:rPr>
                          <w:t>7</w:t>
                        </w:r>
                        <w:r w:rsidRPr="00AE2648">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Play the game as described above.</w:t>
                        </w:r>
                      </w:p>
                      <w:p w:rsidR="00062D79" w:rsidRDefault="00062D79" w:rsidP="00062D79">
                        <w:pPr>
                          <w:rPr>
                            <w:rFonts w:ascii="Arial" w:hAnsi="Arial" w:cs="Arial"/>
                            <w:sz w:val="22"/>
                            <w:szCs w:val="22"/>
                          </w:rPr>
                        </w:pPr>
                        <w:r>
                          <w:rPr>
                            <w:rFonts w:ascii="Arial" w:hAnsi="Arial" w:cs="Arial"/>
                            <w:b/>
                            <w:sz w:val="22"/>
                            <w:szCs w:val="22"/>
                          </w:rPr>
                          <w:t>8</w:t>
                        </w:r>
                        <w:r w:rsidRPr="00AE2648">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 xml:space="preserve">After students achieve Varsity status, allow them to play a game of </w:t>
                        </w:r>
                        <w:proofErr w:type="spellStart"/>
                        <w:r>
                          <w:rPr>
                            <w:rFonts w:ascii="Arial" w:hAnsi="Arial"/>
                            <w:sz w:val="22"/>
                            <w:szCs w:val="22"/>
                          </w:rPr>
                          <w:t>Roundnet</w:t>
                        </w:r>
                        <w:proofErr w:type="spellEnd"/>
                        <w:r>
                          <w:rPr>
                            <w:rFonts w:ascii="Arial" w:hAnsi="Arial"/>
                            <w:sz w:val="22"/>
                            <w:szCs w:val="22"/>
                          </w:rPr>
                          <w:t xml:space="preserve"> for Rookies.</w:t>
                        </w:r>
                      </w:p>
                      <w:p w:rsidR="00062D79" w:rsidRDefault="00062D79" w:rsidP="00062D79">
                        <w:pPr>
                          <w:rPr>
                            <w:rFonts w:ascii="Arial" w:hAnsi="Arial" w:cs="Arial"/>
                            <w:sz w:val="22"/>
                            <w:szCs w:val="22"/>
                          </w:rPr>
                        </w:pPr>
                      </w:p>
                      <w:p w:rsidR="00062D79" w:rsidRPr="00461D28" w:rsidRDefault="00062D79" w:rsidP="00062D79">
                        <w:pPr>
                          <w:rPr>
                            <w:rFonts w:ascii="Arial" w:hAnsi="Arial"/>
                            <w:sz w:val="22"/>
                          </w:rPr>
                        </w:pPr>
                      </w:p>
                      <w:p w:rsidR="00062D79" w:rsidRPr="00437F5E" w:rsidRDefault="00062D79" w:rsidP="00062D79">
                        <w:pPr>
                          <w:rPr>
                            <w:rFonts w:ascii="Arial" w:hAnsi="Arial" w:cs="Arial"/>
                            <w:b/>
                            <w:sz w:val="22"/>
                            <w:szCs w:val="22"/>
                          </w:rPr>
                        </w:pPr>
                      </w:p>
                    </w:txbxContent>
                  </v:textbox>
                </v:shape>
                <w10:wrap type="through"/>
              </v:group>
            </w:pict>
          </mc:Fallback>
        </mc:AlternateContent>
      </w:r>
      <w:r w:rsidR="00276491">
        <w:softHyphen/>
      </w:r>
      <w:r w:rsidR="00276491">
        <w:softHyphen/>
      </w:r>
      <w:r w:rsidR="00525C27">
        <w:br/>
      </w:r>
    </w:p>
    <w:p w:rsidR="00B45DA0" w:rsidRDefault="00500A82">
      <w:pPr>
        <w:sectPr w:rsidR="00B45DA0" w:rsidSect="006426E6">
          <w:headerReference w:type="even" r:id="rId16"/>
          <w:headerReference w:type="default" r:id="rId17"/>
          <w:footerReference w:type="even" r:id="rId18"/>
          <w:footerReference w:type="default" r:id="rId19"/>
          <w:pgSz w:w="12240" w:h="15840"/>
          <w:pgMar w:top="360" w:right="360" w:bottom="360" w:left="360" w:header="720" w:footer="720" w:gutter="0"/>
          <w:pgNumType w:start="1"/>
          <w:cols w:space="720"/>
          <w:docGrid w:linePitch="360"/>
        </w:sectPr>
      </w:pPr>
      <w:r>
        <w:br w:type="page"/>
      </w:r>
      <w:r w:rsidR="007736EB">
        <w:lastRenderedPageBreak/>
        <w:br/>
      </w:r>
    </w:p>
    <w:p w:rsidR="007736EB" w:rsidRDefault="00062D79">
      <w:r w:rsidRPr="00062D79">
        <mc:AlternateContent>
          <mc:Choice Requires="wpg">
            <w:drawing>
              <wp:anchor distT="0" distB="0" distL="114300" distR="114300" simplePos="0" relativeHeight="251670528" behindDoc="0" locked="0" layoutInCell="1" allowOverlap="1" wp14:anchorId="2692E0BC" wp14:editId="6BC45A4B">
                <wp:simplePos x="0" y="0"/>
                <wp:positionH relativeFrom="column">
                  <wp:posOffset>111760</wp:posOffset>
                </wp:positionH>
                <wp:positionV relativeFrom="paragraph">
                  <wp:posOffset>580390</wp:posOffset>
                </wp:positionV>
                <wp:extent cx="6779260" cy="1000760"/>
                <wp:effectExtent l="0" t="0" r="0" b="0"/>
                <wp:wrapThrough wrapText="bothSides">
                  <wp:wrapPolygon edited="0">
                    <wp:start x="3804" y="0"/>
                    <wp:lineTo x="0" y="1096"/>
                    <wp:lineTo x="0" y="13157"/>
                    <wp:lineTo x="3804" y="18091"/>
                    <wp:lineTo x="3804" y="20832"/>
                    <wp:lineTo x="21446" y="20832"/>
                    <wp:lineTo x="21446" y="0"/>
                    <wp:lineTo x="3804" y="0"/>
                  </wp:wrapPolygon>
                </wp:wrapThrough>
                <wp:docPr id="326" name="Group 326"/>
                <wp:cNvGraphicFramePr/>
                <a:graphic xmlns:a="http://schemas.openxmlformats.org/drawingml/2006/main">
                  <a:graphicData uri="http://schemas.microsoft.com/office/word/2010/wordprocessingGroup">
                    <wpg:wgp>
                      <wpg:cNvGrpSpPr/>
                      <wpg:grpSpPr>
                        <a:xfrm>
                          <a:off x="0" y="0"/>
                          <a:ext cx="6779260" cy="1000760"/>
                          <a:chOff x="0" y="0"/>
                          <a:chExt cx="6779577" cy="1000760"/>
                        </a:xfrm>
                      </wpg:grpSpPr>
                      <wps:wsp>
                        <wps:cNvPr id="348" name="Text Box 348"/>
                        <wps:cNvSpPr txBox="1"/>
                        <wps:spPr>
                          <a:xfrm>
                            <a:off x="1156335" y="0"/>
                            <a:ext cx="5623242"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Default="00062D79" w:rsidP="00062D79">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Increase the size of the net/target or remove the net altogether.</w:t>
                              </w:r>
                            </w:p>
                            <w:p w:rsidR="00062D79" w:rsidRDefault="00062D79" w:rsidP="00062D79">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Limit teams to 2 hits (i.e., 1 pass and 1 spike).</w:t>
                              </w:r>
                            </w:p>
                            <w:p w:rsidR="00062D79" w:rsidRPr="00CB28FB" w:rsidRDefault="00062D79" w:rsidP="00062D79">
                              <w:pPr>
                                <w:pStyle w:val="Header"/>
                                <w:ind w:left="360"/>
                                <w:rPr>
                                  <w:rFonts w:ascii="Arial" w:hAnsi="Arial"/>
                                  <w:sz w:val="22"/>
                                  <w:szCs w:val="22"/>
                                </w:rPr>
                              </w:pPr>
                            </w:p>
                            <w:p w:rsidR="00062D79" w:rsidRDefault="00062D79" w:rsidP="00062D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18" name="Picture 51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84455"/>
                            <a:ext cx="1056640" cy="536575"/>
                          </a:xfrm>
                          <a:prstGeom prst="rect">
                            <a:avLst/>
                          </a:prstGeom>
                        </pic:spPr>
                      </pic:pic>
                    </wpg:wgp>
                  </a:graphicData>
                </a:graphic>
              </wp:anchor>
            </w:drawing>
          </mc:Choice>
          <mc:Fallback>
            <w:pict>
              <v:group id="Group 326" o:spid="_x0000_s1041" style="position:absolute;margin-left:8.8pt;margin-top:45.7pt;width:533.8pt;height:78.8pt;z-index:251670528" coordsize="6779577,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">
                <v:shape id="Text Box 348" o:spid="_x0000_s1042" type="#_x0000_t202" style="position:absolute;left:1156335;width:5623242;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iMTHwAAA&#10;ANwAAAAPAAAAZHJzL2Rvd25yZXYueG1sRE/LisIwFN0L/kO4gjtNfDJWo4gyMCtFZ0Zwd2mubbG5&#10;KU3Gdv7eLASXh/NebVpbigfVvnCsYTRUIIhTZwrONPx8fw4+QPiAbLB0TBr+ycNm3e2sMDGu4RM9&#10;ziETMYR9ghryEKpESp/mZNEPXUUcuZurLYYI60yaGpsYbks5VmouLRYcG3KsaJdTej//WQ2/h9v1&#10;MlXHbG9nVeNaJdkupNb9XrtdggjUhrf45f4yGibTuDaeiUdArp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piMTHwAAAANwAAAAPAAAAAAAAAAAAAAAAAJcCAABkcnMvZG93bnJl&#10;di54bWxQSwUGAAAAAAQABAD1AAAAhAMAAAAA&#10;" filled="f" stroked="f">
                  <v:textbox>
                    <w:txbxContent>
                      <w:p w:rsidR="00062D79" w:rsidRDefault="00062D79" w:rsidP="00062D79">
                        <w:pPr>
                          <w:pStyle w:val="Header"/>
                          <w:numPr>
                            <w:ilvl w:val="0"/>
                            <w:numId w:val="8"/>
                          </w:numPr>
                          <w:rPr>
                            <w:rFonts w:ascii="Arial" w:hAnsi="Arial"/>
                            <w:sz w:val="22"/>
                            <w:szCs w:val="22"/>
                          </w:rPr>
                        </w:pPr>
                        <w:r w:rsidRPr="006D4DCD">
                          <w:rPr>
                            <w:rFonts w:ascii="Arial" w:hAnsi="Arial"/>
                            <w:b/>
                            <w:sz w:val="22"/>
                            <w:szCs w:val="22"/>
                          </w:rPr>
                          <w:t>Adaptation:</w:t>
                        </w:r>
                        <w:r>
                          <w:rPr>
                            <w:rFonts w:ascii="Arial" w:hAnsi="Arial"/>
                            <w:sz w:val="22"/>
                            <w:szCs w:val="22"/>
                          </w:rPr>
                          <w:t xml:space="preserve"> Increase the size of the net/target or remove the net altogether.</w:t>
                        </w:r>
                      </w:p>
                      <w:p w:rsidR="00062D79" w:rsidRDefault="00062D79" w:rsidP="00062D79">
                        <w:pPr>
                          <w:pStyle w:val="Header"/>
                          <w:numPr>
                            <w:ilvl w:val="0"/>
                            <w:numId w:val="8"/>
                          </w:numPr>
                          <w:rPr>
                            <w:rFonts w:ascii="Arial" w:hAnsi="Arial"/>
                            <w:sz w:val="22"/>
                            <w:szCs w:val="22"/>
                          </w:rPr>
                        </w:pPr>
                        <w:r w:rsidRPr="006D4DCD">
                          <w:rPr>
                            <w:rFonts w:ascii="Arial" w:hAnsi="Arial"/>
                            <w:b/>
                            <w:sz w:val="22"/>
                            <w:szCs w:val="22"/>
                          </w:rPr>
                          <w:t>Extension:</w:t>
                        </w:r>
                        <w:r>
                          <w:rPr>
                            <w:rFonts w:ascii="Arial" w:hAnsi="Arial"/>
                            <w:sz w:val="22"/>
                            <w:szCs w:val="22"/>
                          </w:rPr>
                          <w:t xml:space="preserve"> Limit teams to 2 hits (i.e., 1 pass and 1 spike).</w:t>
                        </w:r>
                      </w:p>
                      <w:p w:rsidR="00062D79" w:rsidRPr="00CB28FB" w:rsidRDefault="00062D79" w:rsidP="00062D79">
                        <w:pPr>
                          <w:pStyle w:val="Header"/>
                          <w:ind w:left="360"/>
                          <w:rPr>
                            <w:rFonts w:ascii="Arial" w:hAnsi="Arial"/>
                            <w:sz w:val="22"/>
                            <w:szCs w:val="22"/>
                          </w:rPr>
                        </w:pPr>
                      </w:p>
                      <w:p w:rsidR="00062D79" w:rsidRDefault="00062D79" w:rsidP="00062D79"/>
                    </w:txbxContent>
                  </v:textbox>
                </v:shape>
                <v:shape id="Picture 518" o:spid="_x0000_s1043" type="#_x0000_t75" style="position:absolute;top:84455;width:1056640;height:5365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oc&#10;2kHCAAAA3AAAAA8AAABkcnMvZG93bnJldi54bWxET01rg0AQvRf6H5Yp9FLqaqOlGDdBhEJPoTHS&#10;8+BOVOrOirtJbH599lDI8fG+i+1iRnGm2Q2WFSRRDIK4tXrgTkFz+Hz9AOE8ssbRMin4IwfbzeND&#10;gbm2F97TufadCCHsclTQez/lUrq2J4MushNx4I52NugDnDupZ7yEcDPKtzh+lwYHDg09TlT11P7W&#10;J6Og7Joqve6qjKo2zb7r9JT+rF6Uen5ayjUIT4u/i//dX1pBloS14Uw4AnJz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6HNpBwgAAANwAAAAPAAAAAAAAAAAAAAAAAJwCAABk&#10;cnMvZG93bnJldi54bWxQSwUGAAAAAAQABAD3AAAAiwMAAAAA&#10;">
                  <v:imagedata r:id="rId21" o:title=""/>
                  <v:path arrowok="t"/>
                </v:shape>
                <w10:wrap type="through"/>
              </v:group>
            </w:pict>
          </mc:Fallback>
        </mc:AlternateContent>
      </w:r>
      <w:r w:rsidRPr="00062D79">
        <mc:AlternateContent>
          <mc:Choice Requires="wpg">
            <w:drawing>
              <wp:anchor distT="0" distB="0" distL="114300" distR="114300" simplePos="0" relativeHeight="251669504" behindDoc="0" locked="0" layoutInCell="1" allowOverlap="1" wp14:anchorId="186120FE" wp14:editId="613B81CB">
                <wp:simplePos x="0" y="0"/>
                <wp:positionH relativeFrom="page">
                  <wp:posOffset>502920</wp:posOffset>
                </wp:positionH>
                <wp:positionV relativeFrom="page">
                  <wp:posOffset>767143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304D34" w:rsidRDefault="00062D79" w:rsidP="00062D79">
                              <w:pPr>
                                <w:rPr>
                                  <w:rFonts w:ascii="Arial" w:hAnsi="Arial"/>
                                  <w:sz w:val="22"/>
                                  <w:szCs w:val="22"/>
                                </w:rPr>
                              </w:pPr>
                              <w:r>
                                <w:rPr>
                                  <w:rFonts w:ascii="Arial" w:hAnsi="Arial"/>
                                  <w:b/>
                                  <w:sz w:val="22"/>
                                  <w:szCs w:val="22"/>
                                </w:rPr>
                                <w:t>Help students elaborate on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The Rally Time activity format provides students with a controlled and cooperative </w:t>
                              </w:r>
                              <w:proofErr w:type="spellStart"/>
                              <w:r>
                                <w:rPr>
                                  <w:rFonts w:ascii="Arial" w:hAnsi="Arial"/>
                                  <w:sz w:val="22"/>
                                  <w:szCs w:val="22"/>
                                </w:rPr>
                                <w:t>Roundnet</w:t>
                              </w:r>
                              <w:proofErr w:type="spellEnd"/>
                              <w:r>
                                <w:rPr>
                                  <w:rFonts w:ascii="Arial" w:hAnsi="Arial"/>
                                  <w:sz w:val="22"/>
                                  <w:szCs w:val="22"/>
                                </w:rPr>
                                <w:t xml:space="preserve"> lead-up, allowing them to experience important elements of game play. Prompting students to describe and discuss their experience is an important part of building an appreciation for physical activity and movement. However, many students will offer only short descriptions of their feelings and reactions. Prompt students to elaborate using guiding follow-up questions that ask for specific examples and evidence. </w:t>
                              </w:r>
                            </w:p>
                            <w:p w:rsidR="00062D79" w:rsidRDefault="00062D79" w:rsidP="00062D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13" o:spid="_x0000_s1044" style="position:absolute;margin-left:39.6pt;margin-top:604.05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cZTm0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4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I4A5Q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">
                <v:shape id="Picture 314" o:spid="_x0000_s1045"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3" o:title=""/>
                  <v:path arrowok="t"/>
                </v:shape>
                <v:shape id="Text Box 32" o:spid="_x0000_s1046"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rsidR="00062D79" w:rsidRPr="00304D34" w:rsidRDefault="00062D79" w:rsidP="00062D79">
                        <w:pPr>
                          <w:rPr>
                            <w:rFonts w:ascii="Arial" w:hAnsi="Arial"/>
                            <w:sz w:val="22"/>
                            <w:szCs w:val="22"/>
                          </w:rPr>
                        </w:pPr>
                        <w:r>
                          <w:rPr>
                            <w:rFonts w:ascii="Arial" w:hAnsi="Arial"/>
                            <w:b/>
                            <w:sz w:val="22"/>
                            <w:szCs w:val="22"/>
                          </w:rPr>
                          <w:t>Help students elaborate on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The Rally Time activity format provides students with a controlled and cooperative </w:t>
                        </w:r>
                        <w:proofErr w:type="spellStart"/>
                        <w:r>
                          <w:rPr>
                            <w:rFonts w:ascii="Arial" w:hAnsi="Arial"/>
                            <w:sz w:val="22"/>
                            <w:szCs w:val="22"/>
                          </w:rPr>
                          <w:t>Roundnet</w:t>
                        </w:r>
                        <w:proofErr w:type="spellEnd"/>
                        <w:r>
                          <w:rPr>
                            <w:rFonts w:ascii="Arial" w:hAnsi="Arial"/>
                            <w:sz w:val="22"/>
                            <w:szCs w:val="22"/>
                          </w:rPr>
                          <w:t xml:space="preserve"> lead-up, allowing them to experience important elements of game play. Prompting students to describe and discuss their experience is an important part of building an appreciation for physical activity and movement. However, many students will offer only short descriptions of their feelings and reactions. Prompt students to elaborate using guiding follow-up questions that ask for specific examples and evidence. </w:t>
                        </w:r>
                      </w:p>
                      <w:p w:rsidR="00062D79" w:rsidRDefault="00062D79" w:rsidP="00062D79"/>
                    </w:txbxContent>
                  </v:textbox>
                </v:shape>
                <w10:wrap type="through" anchorx="page" anchory="page"/>
              </v:group>
            </w:pict>
          </mc:Fallback>
        </mc:AlternateContent>
      </w:r>
      <w:r w:rsidRPr="00062D79">
        <mc:AlternateContent>
          <mc:Choice Requires="wpg">
            <w:drawing>
              <wp:anchor distT="0" distB="0" distL="114300" distR="114300" simplePos="0" relativeHeight="251668480" behindDoc="0" locked="0" layoutInCell="1" allowOverlap="1" wp14:anchorId="6F6C00EA" wp14:editId="1D6C151C">
                <wp:simplePos x="0" y="0"/>
                <wp:positionH relativeFrom="page">
                  <wp:posOffset>502920</wp:posOffset>
                </wp:positionH>
                <wp:positionV relativeFrom="page">
                  <wp:posOffset>596455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Default="00062D79" w:rsidP="00062D79">
                              <w:pPr>
                                <w:pStyle w:val="Header"/>
                                <w:numPr>
                                  <w:ilvl w:val="0"/>
                                  <w:numId w:val="10"/>
                                </w:numPr>
                                <w:rPr>
                                  <w:rFonts w:ascii="Arial" w:hAnsi="Arial"/>
                                  <w:sz w:val="22"/>
                                  <w:szCs w:val="22"/>
                                </w:rPr>
                              </w:pPr>
                              <w:bookmarkStart w:id="0" w:name="_GoBack"/>
                              <w:bookmarkEnd w:id="0"/>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are all of the fitness benefits of playing </w:t>
                              </w:r>
                              <w:proofErr w:type="spellStart"/>
                              <w:r>
                                <w:rPr>
                                  <w:rFonts w:ascii="Arial" w:hAnsi="Arial"/>
                                  <w:sz w:val="22"/>
                                  <w:szCs w:val="22"/>
                                </w:rPr>
                                <w:t>Roundnet</w:t>
                              </w:r>
                              <w:proofErr w:type="spellEnd"/>
                              <w:r>
                                <w:rPr>
                                  <w:rFonts w:ascii="Arial" w:hAnsi="Arial"/>
                                  <w:sz w:val="22"/>
                                  <w:szCs w:val="22"/>
                                </w:rPr>
                                <w:t>?</w:t>
                              </w:r>
                            </w:p>
                            <w:p w:rsidR="00062D79" w:rsidRDefault="00062D79" w:rsidP="00062D79">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hich of these benefits are skill-related and which are health-related?</w:t>
                              </w:r>
                            </w:p>
                            <w:p w:rsidR="00062D79" w:rsidRDefault="00062D79" w:rsidP="00062D79">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would you describe your overall reaction to your participation in Rally Time? Provide details with respect to your physical, cognitive, and emotional response? Why did you respond in these ways?</w:t>
                              </w:r>
                            </w:p>
                            <w:p w:rsidR="00062D79" w:rsidRPr="00F1777C" w:rsidRDefault="00062D79" w:rsidP="00062D79">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What information can you gather from your peers to support your ideas about how and why you reacted in the ways that you </w:t>
                              </w:r>
                              <w:proofErr w:type="gramStart"/>
                              <w:r>
                                <w:rPr>
                                  <w:rFonts w:ascii="Arial" w:hAnsi="Arial"/>
                                  <w:sz w:val="22"/>
                                  <w:szCs w:val="22"/>
                                </w:rPr>
                                <w:t>did.</w:t>
                              </w:r>
                              <w:proofErr w:type="gramEnd"/>
                            </w:p>
                            <w:p w:rsidR="00062D79" w:rsidRPr="00C0404B" w:rsidRDefault="00062D79" w:rsidP="00062D79">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10" o:spid="_x0000_s1047" style="position:absolute;margin-left:39.6pt;margin-top:469.65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Op3CrHiAAAADAEAAA8AAABkcnMvZG93bnJl&#10;di54bWxMj8FqwzAMhu+DvYPRYLfVccK2Jo1TStl2KoO1g9GbGqtJaGyH2E3St59z2m4S+vj1/fl6&#10;0i0bqHeNNRLEIgJGprSqMZWE78P70xKY82gUttaQhBs5WBf3dzlmyo7mi4a9r1gIMS5DCbX3Xca5&#10;K2vS6Ba2IxNuZ9tr9GHtK656HEO4bnkcRS9cY2PChxo72tZUXvZXLeFjxHGTiLdhdzlvb8fD8+fP&#10;TpCUjw/TZgXM0+T/YJj1gzoUwelkr0Y51kp4TeNASkiTNAE2AyKOUmCneVomAniR8/8lil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">
                <v:shape id="Picture 311" o:spid="_x0000_s104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25" o:title=""/>
                  <v:path arrowok="t"/>
                </v:shape>
                <v:shape id="Text Box 312" o:spid="_x0000_s1049"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rsidR="00062D79" w:rsidRDefault="00062D79" w:rsidP="00062D79">
                        <w:pPr>
                          <w:pStyle w:val="Header"/>
                          <w:numPr>
                            <w:ilvl w:val="0"/>
                            <w:numId w:val="10"/>
                          </w:numPr>
                          <w:rPr>
                            <w:rFonts w:ascii="Arial" w:hAnsi="Arial"/>
                            <w:sz w:val="22"/>
                            <w:szCs w:val="22"/>
                          </w:rPr>
                        </w:pPr>
                        <w:bookmarkStart w:id="1" w:name="_GoBack"/>
                        <w:bookmarkEnd w:id="1"/>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 xml:space="preserve">What are all of the fitness benefits of playing </w:t>
                        </w:r>
                        <w:proofErr w:type="spellStart"/>
                        <w:r>
                          <w:rPr>
                            <w:rFonts w:ascii="Arial" w:hAnsi="Arial"/>
                            <w:sz w:val="22"/>
                            <w:szCs w:val="22"/>
                          </w:rPr>
                          <w:t>Roundnet</w:t>
                        </w:r>
                        <w:proofErr w:type="spellEnd"/>
                        <w:r>
                          <w:rPr>
                            <w:rFonts w:ascii="Arial" w:hAnsi="Arial"/>
                            <w:sz w:val="22"/>
                            <w:szCs w:val="22"/>
                          </w:rPr>
                          <w:t>?</w:t>
                        </w:r>
                      </w:p>
                      <w:p w:rsidR="00062D79" w:rsidRDefault="00062D79" w:rsidP="00062D79">
                        <w:pPr>
                          <w:pStyle w:val="Header"/>
                          <w:numPr>
                            <w:ilvl w:val="0"/>
                            <w:numId w:val="10"/>
                          </w:numPr>
                          <w:rPr>
                            <w:rFonts w:ascii="Arial" w:hAnsi="Arial"/>
                            <w:sz w:val="22"/>
                            <w:szCs w:val="22"/>
                          </w:rPr>
                        </w:pPr>
                        <w:r>
                          <w:rPr>
                            <w:rFonts w:ascii="Arial" w:hAnsi="Arial"/>
                            <w:b/>
                            <w:sz w:val="22"/>
                            <w:szCs w:val="22"/>
                          </w:rPr>
                          <w:t>DOK 2:</w:t>
                        </w:r>
                        <w:r>
                          <w:rPr>
                            <w:rFonts w:ascii="Arial" w:hAnsi="Arial"/>
                            <w:sz w:val="22"/>
                            <w:szCs w:val="22"/>
                          </w:rPr>
                          <w:t xml:space="preserve"> Which of these benefits are skill-related and which are health-related?</w:t>
                        </w:r>
                      </w:p>
                      <w:p w:rsidR="00062D79" w:rsidRDefault="00062D79" w:rsidP="00062D79">
                        <w:pPr>
                          <w:pStyle w:val="Header"/>
                          <w:numPr>
                            <w:ilvl w:val="0"/>
                            <w:numId w:val="10"/>
                          </w:numPr>
                          <w:rPr>
                            <w:rFonts w:ascii="Arial" w:hAnsi="Arial"/>
                            <w:sz w:val="22"/>
                            <w:szCs w:val="22"/>
                          </w:rPr>
                        </w:pPr>
                        <w:r>
                          <w:rPr>
                            <w:rFonts w:ascii="Arial" w:hAnsi="Arial"/>
                            <w:b/>
                            <w:sz w:val="22"/>
                            <w:szCs w:val="22"/>
                          </w:rPr>
                          <w:t>DOK 3:</w:t>
                        </w:r>
                        <w:r>
                          <w:rPr>
                            <w:rFonts w:ascii="Arial" w:hAnsi="Arial"/>
                            <w:sz w:val="22"/>
                            <w:szCs w:val="22"/>
                          </w:rPr>
                          <w:t xml:space="preserve"> How would you describe your overall reaction to your participation in Rally Time? Provide details with respect to your physical, cognitive, and emotional response? Why did you respond in these ways?</w:t>
                        </w:r>
                      </w:p>
                      <w:p w:rsidR="00062D79" w:rsidRPr="00F1777C" w:rsidRDefault="00062D79" w:rsidP="00062D79">
                        <w:pPr>
                          <w:pStyle w:val="Header"/>
                          <w:numPr>
                            <w:ilvl w:val="0"/>
                            <w:numId w:val="10"/>
                          </w:numPr>
                          <w:rPr>
                            <w:rFonts w:ascii="Arial" w:hAnsi="Arial"/>
                            <w:sz w:val="22"/>
                            <w:szCs w:val="22"/>
                          </w:rPr>
                        </w:pPr>
                        <w:r>
                          <w:rPr>
                            <w:rFonts w:ascii="Arial" w:hAnsi="Arial"/>
                            <w:b/>
                            <w:sz w:val="22"/>
                            <w:szCs w:val="22"/>
                          </w:rPr>
                          <w:t>DOK 4:</w:t>
                        </w:r>
                        <w:r>
                          <w:rPr>
                            <w:rFonts w:ascii="Arial" w:hAnsi="Arial"/>
                            <w:sz w:val="22"/>
                            <w:szCs w:val="22"/>
                          </w:rPr>
                          <w:t xml:space="preserve"> What information can you gather from your peers to support your ideas about how and why you reacted in the ways that you </w:t>
                        </w:r>
                        <w:proofErr w:type="gramStart"/>
                        <w:r>
                          <w:rPr>
                            <w:rFonts w:ascii="Arial" w:hAnsi="Arial"/>
                            <w:sz w:val="22"/>
                            <w:szCs w:val="22"/>
                          </w:rPr>
                          <w:t>did.</w:t>
                        </w:r>
                        <w:proofErr w:type="gramEnd"/>
                      </w:p>
                      <w:p w:rsidR="00062D79" w:rsidRPr="00C0404B" w:rsidRDefault="00062D79" w:rsidP="00062D79">
                        <w:pPr>
                          <w:ind w:left="144"/>
                          <w:rPr>
                            <w:rFonts w:ascii="Arial" w:hAnsi="Arial"/>
                            <w:sz w:val="22"/>
                          </w:rPr>
                        </w:pPr>
                      </w:p>
                    </w:txbxContent>
                  </v:textbox>
                </v:shape>
                <w10:wrap type="through" anchorx="page" anchory="page"/>
              </v:group>
            </w:pict>
          </mc:Fallback>
        </mc:AlternateContent>
      </w:r>
      <w:r w:rsidRPr="00062D79">
        <mc:AlternateContent>
          <mc:Choice Requires="wpg">
            <w:drawing>
              <wp:anchor distT="0" distB="0" distL="114300" distR="114300" simplePos="0" relativeHeight="251667456" behindDoc="0" locked="0" layoutInCell="1" allowOverlap="1" wp14:anchorId="4D45345D" wp14:editId="72F6AA66">
                <wp:simplePos x="0" y="0"/>
                <wp:positionH relativeFrom="page">
                  <wp:posOffset>499110</wp:posOffset>
                </wp:positionH>
                <wp:positionV relativeFrom="page">
                  <wp:posOffset>3385820</wp:posOffset>
                </wp:positionV>
                <wp:extent cx="6670040" cy="2522220"/>
                <wp:effectExtent l="0" t="0" r="0" b="0"/>
                <wp:wrapThrough wrapText="bothSides">
                  <wp:wrapPolygon edited="0">
                    <wp:start x="0" y="0"/>
                    <wp:lineTo x="0" y="4350"/>
                    <wp:lineTo x="3290" y="7178"/>
                    <wp:lineTo x="3290" y="21317"/>
                    <wp:lineTo x="21386" y="2131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522220"/>
                          <a:chOff x="0" y="0"/>
                          <a:chExt cx="6670040" cy="2522703"/>
                        </a:xfrm>
                      </wpg:grpSpPr>
                      <pic:pic xmlns:pic="http://schemas.openxmlformats.org/drawingml/2006/picture">
                        <pic:nvPicPr>
                          <pic:cNvPr id="308" name="Picture 30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52270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w:t>
                              </w:r>
                              <w:proofErr w:type="gramStart"/>
                              <w:r w:rsidRPr="00E41185">
                                <w:rPr>
                                  <w:rFonts w:ascii="Arial" w:hAnsi="Arial"/>
                                  <w:sz w:val="22"/>
                                  <w:szCs w:val="22"/>
                                </w:rPr>
                                <w:t>;</w:t>
                              </w:r>
                              <w:proofErr w:type="gramEnd"/>
                              <w:r w:rsidRPr="00E41185">
                                <w:rPr>
                                  <w:rFonts w:ascii="Arial" w:hAnsi="Arial"/>
                                  <w:sz w:val="22"/>
                                  <w:szCs w:val="22"/>
                                </w:rPr>
                                <w:t xml:space="preserve"> Compares and contrasts health-related fitness components (8).</w:t>
                              </w:r>
                            </w:p>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rsidR="00062D79" w:rsidRPr="00F24860" w:rsidRDefault="00062D79" w:rsidP="00062D79">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07" o:spid="_x0000_s1050" style="position:absolute;margin-left:39.3pt;margin-top:266.6pt;width:525.2pt;height:198.6pt;z-index:251667456;mso-position-horizontal-relative:page;mso-position-vertical-relative:page;mso-height-relative:margin" coordsize="6670040,2522703"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CBAP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">
                <v:shape id="Picture 308" o:spid="_x0000_s1051"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27" o:title=""/>
                  <v:path arrowok="t"/>
                </v:shape>
                <v:shape id="Text Box 309" o:spid="_x0000_s1052" type="#_x0000_t202" style="position:absolute;left:991235;width:5678805;height:252270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1: [M13.6-8]:</w:t>
                        </w:r>
                        <w:r w:rsidRPr="00E41185">
                          <w:rPr>
                            <w:rFonts w:ascii="Arial" w:hAnsi="Arial"/>
                            <w:sz w:val="22"/>
                            <w:szCs w:val="22"/>
                          </w:rPr>
                          <w:t xml:space="preserve"> Strikes with a mature overarm pattern in a non-dynamic environment for net/wall games such as volleyball, handball, badminton</w:t>
                        </w:r>
                        <w:r>
                          <w:rPr>
                            <w:rFonts w:ascii="Arial" w:hAnsi="Arial"/>
                            <w:sz w:val="22"/>
                            <w:szCs w:val="22"/>
                          </w:rPr>
                          <w:t>,</w:t>
                        </w:r>
                        <w:r w:rsidRPr="00E41185">
                          <w:rPr>
                            <w:rFonts w:ascii="Arial" w:hAnsi="Arial"/>
                            <w:sz w:val="22"/>
                            <w:szCs w:val="22"/>
                          </w:rPr>
                          <w:t xml:space="preserve"> or tennis (6); Strikes with a mature overarm pattern in a dynamic environment for net/wall games such as volleyball, handball, badminton</w:t>
                        </w:r>
                        <w:r>
                          <w:rPr>
                            <w:rFonts w:ascii="Arial" w:hAnsi="Arial"/>
                            <w:sz w:val="22"/>
                            <w:szCs w:val="22"/>
                          </w:rPr>
                          <w:t>,</w:t>
                        </w:r>
                        <w:r w:rsidRPr="00E41185">
                          <w:rPr>
                            <w:rFonts w:ascii="Arial" w:hAnsi="Arial"/>
                            <w:sz w:val="22"/>
                            <w:szCs w:val="22"/>
                          </w:rPr>
                          <w:t xml:space="preserve"> or tennis (7); Strikes with a mature overarm pattern in a modified game for net/wall games such as volleyball, handball, badminton</w:t>
                        </w:r>
                        <w:r>
                          <w:rPr>
                            <w:rFonts w:ascii="Arial" w:hAnsi="Arial"/>
                            <w:sz w:val="22"/>
                            <w:szCs w:val="22"/>
                          </w:rPr>
                          <w:t>,</w:t>
                        </w:r>
                        <w:r w:rsidRPr="00E41185">
                          <w:rPr>
                            <w:rFonts w:ascii="Arial" w:hAnsi="Arial"/>
                            <w:sz w:val="22"/>
                            <w:szCs w:val="22"/>
                          </w:rPr>
                          <w:t xml:space="preserve"> or tennis (8).</w:t>
                        </w:r>
                      </w:p>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3 [M7.6-8]:</w:t>
                        </w:r>
                        <w:r w:rsidRPr="00E41185">
                          <w:rPr>
                            <w:rFonts w:ascii="Arial" w:hAnsi="Arial"/>
                            <w:sz w:val="22"/>
                            <w:szCs w:val="22"/>
                          </w:rPr>
                          <w:t xml:space="preserve"> Identifies the components of skill-related fitness (6); Distinguishes between health-related and skill-related fitness (7)</w:t>
                        </w:r>
                        <w:proofErr w:type="gramStart"/>
                        <w:r w:rsidRPr="00E41185">
                          <w:rPr>
                            <w:rFonts w:ascii="Arial" w:hAnsi="Arial"/>
                            <w:sz w:val="22"/>
                            <w:szCs w:val="22"/>
                          </w:rPr>
                          <w:t>;</w:t>
                        </w:r>
                        <w:proofErr w:type="gramEnd"/>
                        <w:r w:rsidRPr="00E41185">
                          <w:rPr>
                            <w:rFonts w:ascii="Arial" w:hAnsi="Arial"/>
                            <w:sz w:val="22"/>
                            <w:szCs w:val="22"/>
                          </w:rPr>
                          <w:t xml:space="preserve"> Compares and contrasts health-related fitness components (8).</w:t>
                        </w:r>
                      </w:p>
                      <w:p w:rsidR="00062D79" w:rsidRPr="00E41185" w:rsidRDefault="00062D79" w:rsidP="00062D79">
                        <w:pPr>
                          <w:pStyle w:val="Header"/>
                          <w:numPr>
                            <w:ilvl w:val="0"/>
                            <w:numId w:val="9"/>
                          </w:numPr>
                          <w:rPr>
                            <w:rFonts w:ascii="Arial" w:hAnsi="Arial"/>
                            <w:sz w:val="22"/>
                            <w:szCs w:val="22"/>
                          </w:rPr>
                        </w:pPr>
                        <w:r w:rsidRPr="00E41185">
                          <w:rPr>
                            <w:rFonts w:ascii="Arial" w:hAnsi="Arial"/>
                            <w:b/>
                            <w:sz w:val="22"/>
                            <w:szCs w:val="22"/>
                          </w:rPr>
                          <w:t>Standard 4 [M4.6-8]:</w:t>
                        </w:r>
                        <w:r w:rsidRPr="00E41185">
                          <w:rPr>
                            <w:rFonts w:ascii="Arial" w:hAnsi="Arial"/>
                            <w:sz w:val="22"/>
                            <w:szCs w:val="22"/>
                          </w:rPr>
                          <w:t xml:space="preserve"> Accepts differences among classmates in physical development, maturation</w:t>
                        </w:r>
                        <w:r>
                          <w:rPr>
                            <w:rFonts w:ascii="Arial" w:hAnsi="Arial"/>
                            <w:sz w:val="22"/>
                            <w:szCs w:val="22"/>
                          </w:rPr>
                          <w:t>,</w:t>
                        </w:r>
                        <w:r w:rsidRPr="00E41185">
                          <w:rPr>
                            <w:rFonts w:ascii="Arial" w:hAnsi="Arial"/>
                            <w:sz w:val="22"/>
                            <w:szCs w:val="22"/>
                          </w:rPr>
                          <w:t xml:space="preserve"> and varying skill levels by providing encouragement and positive feedback (6); Demonstrates cooperation skills by establishing rules and guidelines for resolving conflicts (7); Responds appropriately to participants’ ethical and unethical behavior during physical activity by using rules and guidelines for resolving conflicts (8).</w:t>
                        </w:r>
                      </w:p>
                      <w:p w:rsidR="00062D79" w:rsidRPr="00F24860" w:rsidRDefault="00062D79" w:rsidP="00062D79">
                        <w:pPr>
                          <w:rPr>
                            <w:rFonts w:ascii="Arial" w:hAnsi="Arial"/>
                            <w:sz w:val="22"/>
                          </w:rPr>
                        </w:pPr>
                      </w:p>
                    </w:txbxContent>
                  </v:textbox>
                </v:shape>
                <w10:wrap type="through" anchorx="page" anchory="page"/>
              </v:group>
            </w:pict>
          </mc:Fallback>
        </mc:AlternateContent>
      </w:r>
      <w:r w:rsidRPr="00062D79">
        <mc:AlternateContent>
          <mc:Choice Requires="wpg">
            <w:drawing>
              <wp:anchor distT="0" distB="0" distL="114300" distR="114300" simplePos="0" relativeHeight="251666432" behindDoc="0" locked="0" layoutInCell="1" allowOverlap="1" wp14:anchorId="2912E768" wp14:editId="55444989">
                <wp:simplePos x="0" y="0"/>
                <wp:positionH relativeFrom="page">
                  <wp:posOffset>502920</wp:posOffset>
                </wp:positionH>
                <wp:positionV relativeFrom="page">
                  <wp:posOffset>23133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F1777C" w:rsidRDefault="00062D79" w:rsidP="00062D79">
                              <w:pPr>
                                <w:rPr>
                                  <w:rFonts w:ascii="Arial" w:hAnsi="Arial"/>
                                  <w:b/>
                                  <w:sz w:val="22"/>
                                  <w:szCs w:val="22"/>
                                  <w:u w:val="single"/>
                                </w:rPr>
                              </w:pPr>
                              <w:r>
                                <w:rPr>
                                  <w:rFonts w:ascii="Arial" w:hAnsi="Arial"/>
                                  <w:sz w:val="22"/>
                                  <w:szCs w:val="22"/>
                                </w:rPr>
                                <w:t>Spike, Strike, Health-Related Fitness, Skill-Related Fitness, Positive Environment, Rally</w:t>
                              </w:r>
                            </w:p>
                            <w:p w:rsidR="00062D79" w:rsidRDefault="00062D79" w:rsidP="00062D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04" o:spid="_x0000_s1053" style="position:absolute;margin-left:39.6pt;margin-top:182.1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">
                <v:shape id="Picture 305" o:spid="_x0000_s1054"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29" o:title=""/>
                  <v:path arrowok="t"/>
                </v:shape>
                <v:shape id="Text Box 306" o:spid="_x0000_s1055"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rsidR="00062D79" w:rsidRPr="00F1777C" w:rsidRDefault="00062D79" w:rsidP="00062D79">
                        <w:pPr>
                          <w:rPr>
                            <w:rFonts w:ascii="Arial" w:hAnsi="Arial"/>
                            <w:b/>
                            <w:sz w:val="22"/>
                            <w:szCs w:val="22"/>
                            <w:u w:val="single"/>
                          </w:rPr>
                        </w:pPr>
                        <w:r>
                          <w:rPr>
                            <w:rFonts w:ascii="Arial" w:hAnsi="Arial"/>
                            <w:sz w:val="22"/>
                            <w:szCs w:val="22"/>
                          </w:rPr>
                          <w:t>Spike, Strike, Health-Related Fitness, Skill-Related Fitness, Positive Environment, Rally</w:t>
                        </w:r>
                      </w:p>
                      <w:p w:rsidR="00062D79" w:rsidRDefault="00062D79" w:rsidP="00062D79"/>
                    </w:txbxContent>
                  </v:textbox>
                </v:shape>
                <w10:wrap type="through" anchorx="page" anchory="page"/>
              </v:group>
            </w:pict>
          </mc:Fallback>
        </mc:AlternateContent>
      </w:r>
      <w:r w:rsidRPr="00062D79">
        <mc:AlternateContent>
          <mc:Choice Requires="wpg">
            <w:drawing>
              <wp:anchor distT="0" distB="0" distL="114300" distR="114300" simplePos="0" relativeHeight="251665408" behindDoc="0" locked="0" layoutInCell="1" allowOverlap="1" wp14:anchorId="1893B8A5" wp14:editId="761F47D0">
                <wp:simplePos x="0" y="0"/>
                <wp:positionH relativeFrom="column">
                  <wp:posOffset>1249680</wp:posOffset>
                </wp:positionH>
                <wp:positionV relativeFrom="paragraph">
                  <wp:posOffset>144780</wp:posOffset>
                </wp:positionV>
                <wp:extent cx="3658870" cy="8171180"/>
                <wp:effectExtent l="0" t="0" r="0" b="33020"/>
                <wp:wrapThrough wrapText="bothSides">
                  <wp:wrapPolygon edited="0">
                    <wp:start x="7947" y="0"/>
                    <wp:lineTo x="7947" y="537"/>
                    <wp:lineTo x="9597" y="1141"/>
                    <wp:lineTo x="10796" y="1141"/>
                    <wp:lineTo x="0" y="2216"/>
                    <wp:lineTo x="0" y="21620"/>
                    <wp:lineTo x="300" y="21620"/>
                    <wp:lineTo x="300" y="2216"/>
                    <wp:lineTo x="10796" y="1141"/>
                    <wp:lineTo x="16194" y="1141"/>
                    <wp:lineTo x="21443" y="604"/>
                    <wp:lineTo x="21293" y="0"/>
                    <wp:lineTo x="7947" y="0"/>
                  </wp:wrapPolygon>
                </wp:wrapThrough>
                <wp:docPr id="333" name="Group 333"/>
                <wp:cNvGraphicFramePr/>
                <a:graphic xmlns:a="http://schemas.openxmlformats.org/drawingml/2006/main">
                  <a:graphicData uri="http://schemas.microsoft.com/office/word/2010/wordprocessingGroup">
                    <wpg:wgp>
                      <wpg:cNvGrpSpPr/>
                      <wpg:grpSpPr>
                        <a:xfrm>
                          <a:off x="0" y="0"/>
                          <a:ext cx="3658870" cy="8171180"/>
                          <a:chOff x="0" y="0"/>
                          <a:chExt cx="3658870" cy="8171180"/>
                        </a:xfrm>
                      </wpg:grpSpPr>
                      <wps:wsp>
                        <wps:cNvPr id="39" name="Text Box 39"/>
                        <wps:cNvSpPr txBox="1"/>
                        <wps:spPr>
                          <a:xfrm>
                            <a:off x="130873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062D79" w:rsidRPr="007C1C2A" w:rsidRDefault="00062D79" w:rsidP="00062D79">
                              <w:pPr>
                                <w:jc w:val="center"/>
                                <w:rPr>
                                  <w:rFonts w:ascii="Arial" w:hAnsi="Arial" w:cs="Arial"/>
                                  <w:b/>
                                  <w:bCs/>
                                  <w:caps/>
                                </w:rPr>
                              </w:pPr>
                              <w:r w:rsidRPr="007C1C2A">
                                <w:rPr>
                                  <w:rFonts w:ascii="Arial" w:hAnsi="Arial" w:cs="Arial"/>
                                  <w:b/>
                                  <w:bCs/>
                                  <w:caps/>
                                </w:rPr>
                                <w:t>Rally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Straight Connector 303"/>
                        <wps:cNvCnPr/>
                        <wps:spPr>
                          <a:xfrm>
                            <a:off x="0" y="502920"/>
                            <a:ext cx="0" cy="7668260"/>
                          </a:xfrm>
                          <a:prstGeom prst="line">
                            <a:avLst/>
                          </a:prstGeom>
                          <a:ln w="6350" cmpd="sng">
                            <a:solidFill>
                              <a:srgbClr val="A007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333" o:spid="_x0000_s1056" style="position:absolute;margin-left:98.4pt;margin-top:11.4pt;width:288.1pt;height:643.4pt;z-index:251665408" coordsize="3658870,81711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">
                <v:shape id="Text Box 39" o:spid="_x0000_s1057" type="#_x0000_t202" style="position:absolute;left:130873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DyAEwgAA&#10;ANsAAAAPAAAAZHJzL2Rvd25yZXYueG1sRI9Pi8IwFMTvgt8hPMHbmqiraDWKKAt7WvEveHs0z7bY&#10;vJQma7vffrOw4HGYmd8wy3VrS/Gk2heONQwHCgRx6kzBmYbz6eNtBsIHZIOlY9LwQx7Wq25niYlx&#10;DR/oeQyZiBD2CWrIQ6gSKX2ak0U/cBVx9O6uthiirDNpamwi3JZypNRUWiw4LuRY0Tan9HH8thou&#10;X/fb9V3ts52dVI1rlWQ7l1r3e+1mASJQG17h//an0TCew9+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YPIATCAAAA2wAAAA8AAAAAAAAAAAAAAAAAlwIAAGRycy9kb3du&#10;cmV2LnhtbFBLBQYAAAAABAAEAPUAAACGAwAAAAA=&#10;" filled="f" stroked="f">
                  <v:textbox>
                    <w:txbxContent>
                      <w:p w:rsidR="00062D79" w:rsidRPr="007C1C2A" w:rsidRDefault="00062D79" w:rsidP="00062D79">
                        <w:pPr>
                          <w:jc w:val="center"/>
                          <w:rPr>
                            <w:rFonts w:ascii="Arial" w:hAnsi="Arial" w:cs="Arial"/>
                            <w:b/>
                            <w:bCs/>
                            <w:caps/>
                          </w:rPr>
                        </w:pPr>
                        <w:r w:rsidRPr="007C1C2A">
                          <w:rPr>
                            <w:rFonts w:ascii="Arial" w:hAnsi="Arial" w:cs="Arial"/>
                            <w:b/>
                            <w:bCs/>
                            <w:caps/>
                          </w:rPr>
                          <w:t>Rally Time</w:t>
                        </w:r>
                      </w:p>
                    </w:txbxContent>
                  </v:textbox>
                </v:shape>
                <v:line id="Straight Connector 303" o:spid="_x0000_s1058" style="position:absolute;visibility:visible;mso-wrap-style:square" from="0,502920" to="0,81711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N5e0sQAAADcAAAADwAAAGRycy9kb3ducmV2LnhtbESPQWvCQBSE74X+h+UVeim6sUKR6Cql&#10;KBQ9iIl4fmSf2Zjs25DdmvjvXUHocZiZb5jFarCNuFLnK8cKJuMEBHHhdMWlgmO+Gc1A+ICssXFM&#10;Cm7kYbV8fVlgql3PB7pmoRQRwj5FBSaENpXSF4Ys+rFriaN3dp3FEGVXSt1hH+G2kZ9J8iUtVhwX&#10;DLb0Y6iosz+rwJ32cnPQH9t1W+dZvTX9ZTcrlXp/G77nIAIN4T/8bP9qBdNkCo8z8QjI5R0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DA3l7SxAAAANwAAAAPAAAAAAAAAAAA&#10;AAAAAKECAABkcnMvZG93bnJldi54bWxQSwUGAAAAAAQABAD5AAAAkgMAAAAA&#10;" strokecolor="#a0071c" strokeweight=".5pt"/>
                <w10:wrap type="through"/>
              </v:group>
            </w:pict>
          </mc:Fallback>
        </mc:AlternateContent>
      </w:r>
      <w:r w:rsidR="007736EB">
        <w:br/>
      </w:r>
    </w:p>
    <w:p w:rsidR="00CE4438" w:rsidRPr="00450276" w:rsidRDefault="00CE4438" w:rsidP="00CE4438"/>
    <w:sectPr w:rsidR="00CE4438" w:rsidRPr="00450276"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0EC" w:rsidRDefault="001940EC" w:rsidP="00233FF0">
      <w:r>
        <w:separator/>
      </w:r>
    </w:p>
  </w:endnote>
  <w:endnote w:type="continuationSeparator" w:id="0">
    <w:p w:rsidR="001940EC" w:rsidRDefault="001940EC"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62D79">
      <w:rPr>
        <w:rStyle w:val="PageNumber"/>
        <w:rFonts w:ascii="Arial" w:hAnsi="Arial" w:cs="Arial"/>
        <w:b/>
        <w:noProof/>
        <w:sz w:val="40"/>
        <w:szCs w:val="40"/>
      </w:rPr>
      <w:t>2</w:t>
    </w:r>
    <w:r w:rsidRPr="008901F1">
      <w:rPr>
        <w:rStyle w:val="PageNumber"/>
        <w:rFonts w:ascii="Arial" w:hAnsi="Arial" w:cs="Arial"/>
        <w:b/>
        <w:sz w:val="40"/>
        <w:szCs w:val="40"/>
      </w:rPr>
      <w:fldChar w:fldCharType="end"/>
    </w:r>
  </w:p>
  <w:p w:rsidR="001940EC" w:rsidRDefault="001940EC" w:rsidP="008901F1">
    <w:pPr>
      <w:pStyle w:val="Footer"/>
      <w:ind w:right="360" w:firstLine="360"/>
    </w:pPr>
    <w:r>
      <w:rPr>
        <w:noProof/>
      </w:rPr>
      <w:drawing>
        <wp:anchor distT="0" distB="0" distL="114300" distR="114300" simplePos="0" relativeHeight="251661312" behindDoc="1" locked="0" layoutInCell="1" allowOverlap="1" wp14:anchorId="7D856B65" wp14:editId="0276057F">
          <wp:simplePos x="0" y="0"/>
          <wp:positionH relativeFrom="margin">
            <wp:align>center</wp:align>
          </wp:positionH>
          <wp:positionV relativeFrom="paragraph">
            <wp:posOffset>-201295</wp:posOffset>
          </wp:positionV>
          <wp:extent cx="6766560" cy="651213"/>
          <wp:effectExtent l="0" t="0" r="0" b="9525"/>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Pr="008901F1" w:rsidRDefault="001940EC"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62D79">
      <w:rPr>
        <w:rStyle w:val="PageNumber"/>
        <w:rFonts w:ascii="Arial" w:hAnsi="Arial" w:cs="Arial"/>
        <w:b/>
        <w:noProof/>
        <w:sz w:val="40"/>
        <w:szCs w:val="40"/>
      </w:rPr>
      <w:t>1</w:t>
    </w:r>
    <w:r w:rsidRPr="008901F1">
      <w:rPr>
        <w:rStyle w:val="PageNumber"/>
        <w:rFonts w:ascii="Arial" w:hAnsi="Arial" w:cs="Arial"/>
        <w:b/>
        <w:sz w:val="40"/>
        <w:szCs w:val="40"/>
      </w:rPr>
      <w:fldChar w:fldCharType="end"/>
    </w:r>
  </w:p>
  <w:p w:rsidR="001940EC" w:rsidRPr="00896D43" w:rsidRDefault="001940EC" w:rsidP="008901F1">
    <w:pPr>
      <w:pStyle w:val="Footer"/>
      <w:ind w:right="360" w:firstLine="360"/>
      <w:jc w:val="center"/>
    </w:pPr>
    <w:r>
      <w:rPr>
        <w:noProof/>
      </w:rPr>
      <w:drawing>
        <wp:anchor distT="0" distB="0" distL="114300" distR="114300" simplePos="0" relativeHeight="251659264" behindDoc="1" locked="0" layoutInCell="1" allowOverlap="1" wp14:anchorId="04BD79BC" wp14:editId="73F3D54C">
          <wp:simplePos x="0" y="0"/>
          <wp:positionH relativeFrom="margin">
            <wp:align>center</wp:align>
          </wp:positionH>
          <wp:positionV relativeFrom="paragraph">
            <wp:posOffset>-201295</wp:posOffset>
          </wp:positionV>
          <wp:extent cx="6766560" cy="651213"/>
          <wp:effectExtent l="0" t="0" r="0" b="9525"/>
          <wp:wrapNone/>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121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0EC" w:rsidRDefault="001940EC" w:rsidP="00233FF0">
      <w:r>
        <w:separator/>
      </w:r>
    </w:p>
  </w:footnote>
  <w:footnote w:type="continuationSeparator" w:id="0">
    <w:p w:rsidR="001940EC" w:rsidRDefault="001940EC"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pPr>
      <w:pStyle w:val="Header"/>
    </w:pPr>
    <w:r>
      <w:rPr>
        <w:noProof/>
      </w:rPr>
      <w:drawing>
        <wp:anchor distT="0" distB="0" distL="114300" distR="114300" simplePos="0" relativeHeight="251660288" behindDoc="1" locked="0" layoutInCell="1" allowOverlap="1" wp14:anchorId="2A8A23B6" wp14:editId="1088C713">
          <wp:simplePos x="0" y="0"/>
          <wp:positionH relativeFrom="margin">
            <wp:align>center</wp:align>
          </wp:positionH>
          <wp:positionV relativeFrom="paragraph">
            <wp:posOffset>0</wp:posOffset>
          </wp:positionV>
          <wp:extent cx="6766558" cy="814552"/>
          <wp:effectExtent l="0" t="0" r="0"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58" cy="81455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0EC" w:rsidRDefault="001940EC"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A49E217" wp14:editId="2F73836B">
          <wp:simplePos x="0" y="0"/>
          <wp:positionH relativeFrom="margin">
            <wp:align>center</wp:align>
          </wp:positionH>
          <wp:positionV relativeFrom="paragraph">
            <wp:posOffset>4445</wp:posOffset>
          </wp:positionV>
          <wp:extent cx="6766560" cy="1175469"/>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75469"/>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75.05pt;height:175.05pt" o:bullet="t">
        <v:imagedata r:id="rId1" o:title="M-01-checkmark"/>
      </v:shape>
    </w:pict>
  </w:numPicBullet>
  <w:abstractNum w:abstractNumId="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0A090E"/>
    <w:multiLevelType w:val="hybridMultilevel"/>
    <w:tmpl w:val="098C9C9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A8D275E"/>
    <w:multiLevelType w:val="hybridMultilevel"/>
    <w:tmpl w:val="F9B684B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0283790"/>
    <w:multiLevelType w:val="hybridMultilevel"/>
    <w:tmpl w:val="B520194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3262301"/>
    <w:multiLevelType w:val="hybridMultilevel"/>
    <w:tmpl w:val="482A09F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44C26DF"/>
    <w:multiLevelType w:val="hybridMultilevel"/>
    <w:tmpl w:val="CCE8978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AF1681"/>
    <w:multiLevelType w:val="hybridMultilevel"/>
    <w:tmpl w:val="EBCEF75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F077886"/>
    <w:multiLevelType w:val="hybridMultilevel"/>
    <w:tmpl w:val="188E4144"/>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7"/>
  </w:num>
  <w:num w:numId="4">
    <w:abstractNumId w:val="4"/>
  </w:num>
  <w:num w:numId="5">
    <w:abstractNumId w:val="5"/>
  </w:num>
  <w:num w:numId="6">
    <w:abstractNumId w:val="6"/>
  </w:num>
  <w:num w:numId="7">
    <w:abstractNumId w:val="8"/>
  </w:num>
  <w:num w:numId="8">
    <w:abstractNumId w:val="3"/>
  </w:num>
  <w:num w:numId="9">
    <w:abstractNumId w:val="9"/>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yMzE1NjcxNTG1MDNX0lEKTi0uzszPAykwqgUAS5/3UiwAAAA="/>
  </w:docVars>
  <w:rsids>
    <w:rsidRoot w:val="00233FF0"/>
    <w:rsid w:val="000131CF"/>
    <w:rsid w:val="00030FAF"/>
    <w:rsid w:val="00044422"/>
    <w:rsid w:val="00062D79"/>
    <w:rsid w:val="0009373C"/>
    <w:rsid w:val="000C0812"/>
    <w:rsid w:val="000C18FE"/>
    <w:rsid w:val="0010459D"/>
    <w:rsid w:val="001075A7"/>
    <w:rsid w:val="00124B81"/>
    <w:rsid w:val="00127ABE"/>
    <w:rsid w:val="00131882"/>
    <w:rsid w:val="00155F29"/>
    <w:rsid w:val="001679B8"/>
    <w:rsid w:val="001855BE"/>
    <w:rsid w:val="001921AB"/>
    <w:rsid w:val="001940EC"/>
    <w:rsid w:val="001A4745"/>
    <w:rsid w:val="001C2CF8"/>
    <w:rsid w:val="001D18DD"/>
    <w:rsid w:val="001D280D"/>
    <w:rsid w:val="001D7FDD"/>
    <w:rsid w:val="001E345B"/>
    <w:rsid w:val="001E4016"/>
    <w:rsid w:val="00230DDB"/>
    <w:rsid w:val="002335BB"/>
    <w:rsid w:val="00233FF0"/>
    <w:rsid w:val="00237F96"/>
    <w:rsid w:val="002418A4"/>
    <w:rsid w:val="0024577F"/>
    <w:rsid w:val="00245E96"/>
    <w:rsid w:val="0025023D"/>
    <w:rsid w:val="00276491"/>
    <w:rsid w:val="002A5E69"/>
    <w:rsid w:val="002B5097"/>
    <w:rsid w:val="002D39E4"/>
    <w:rsid w:val="002D7F8B"/>
    <w:rsid w:val="002E2F38"/>
    <w:rsid w:val="002E3B0C"/>
    <w:rsid w:val="00304D34"/>
    <w:rsid w:val="00307497"/>
    <w:rsid w:val="00310727"/>
    <w:rsid w:val="00341D5F"/>
    <w:rsid w:val="003511C2"/>
    <w:rsid w:val="00366173"/>
    <w:rsid w:val="003A413B"/>
    <w:rsid w:val="003A5C99"/>
    <w:rsid w:val="003C3AE1"/>
    <w:rsid w:val="003D732B"/>
    <w:rsid w:val="003F5D8A"/>
    <w:rsid w:val="0042583F"/>
    <w:rsid w:val="00431F6F"/>
    <w:rsid w:val="004344F7"/>
    <w:rsid w:val="00437F5E"/>
    <w:rsid w:val="00450276"/>
    <w:rsid w:val="0047288F"/>
    <w:rsid w:val="004C2776"/>
    <w:rsid w:val="004D04E2"/>
    <w:rsid w:val="004D354A"/>
    <w:rsid w:val="004D7755"/>
    <w:rsid w:val="004E65DB"/>
    <w:rsid w:val="004F3B55"/>
    <w:rsid w:val="00500A82"/>
    <w:rsid w:val="0050395C"/>
    <w:rsid w:val="00504D04"/>
    <w:rsid w:val="00525C27"/>
    <w:rsid w:val="00551C88"/>
    <w:rsid w:val="005849E9"/>
    <w:rsid w:val="0059044E"/>
    <w:rsid w:val="005B1AD3"/>
    <w:rsid w:val="005B2E23"/>
    <w:rsid w:val="005C76DF"/>
    <w:rsid w:val="005E218C"/>
    <w:rsid w:val="005E57C0"/>
    <w:rsid w:val="005F0370"/>
    <w:rsid w:val="005F107E"/>
    <w:rsid w:val="00606789"/>
    <w:rsid w:val="0061754E"/>
    <w:rsid w:val="006426E6"/>
    <w:rsid w:val="00656CB7"/>
    <w:rsid w:val="00671629"/>
    <w:rsid w:val="00681641"/>
    <w:rsid w:val="00683923"/>
    <w:rsid w:val="00684474"/>
    <w:rsid w:val="00687DC6"/>
    <w:rsid w:val="006C2F8F"/>
    <w:rsid w:val="006D1118"/>
    <w:rsid w:val="006D4DCD"/>
    <w:rsid w:val="006F46EB"/>
    <w:rsid w:val="0070163B"/>
    <w:rsid w:val="00711A0A"/>
    <w:rsid w:val="00712670"/>
    <w:rsid w:val="007267AA"/>
    <w:rsid w:val="00735C13"/>
    <w:rsid w:val="00741CA7"/>
    <w:rsid w:val="00771866"/>
    <w:rsid w:val="007736EB"/>
    <w:rsid w:val="007753CC"/>
    <w:rsid w:val="00777857"/>
    <w:rsid w:val="00780E3D"/>
    <w:rsid w:val="00794312"/>
    <w:rsid w:val="007A4780"/>
    <w:rsid w:val="007C1C2A"/>
    <w:rsid w:val="007C3E2F"/>
    <w:rsid w:val="007D08CE"/>
    <w:rsid w:val="007D2964"/>
    <w:rsid w:val="007E7DE7"/>
    <w:rsid w:val="00800C25"/>
    <w:rsid w:val="00860697"/>
    <w:rsid w:val="00866192"/>
    <w:rsid w:val="00881358"/>
    <w:rsid w:val="00883F1A"/>
    <w:rsid w:val="008901F1"/>
    <w:rsid w:val="00896D43"/>
    <w:rsid w:val="008C41A5"/>
    <w:rsid w:val="008E6A07"/>
    <w:rsid w:val="008E6C57"/>
    <w:rsid w:val="00900E7F"/>
    <w:rsid w:val="0092429B"/>
    <w:rsid w:val="009305C2"/>
    <w:rsid w:val="00940C0A"/>
    <w:rsid w:val="00966FB8"/>
    <w:rsid w:val="00995E1E"/>
    <w:rsid w:val="009A73ED"/>
    <w:rsid w:val="009B3B7A"/>
    <w:rsid w:val="009C554A"/>
    <w:rsid w:val="009C56C4"/>
    <w:rsid w:val="009E01B3"/>
    <w:rsid w:val="009E3650"/>
    <w:rsid w:val="009E6FE4"/>
    <w:rsid w:val="00A013F6"/>
    <w:rsid w:val="00A26CA1"/>
    <w:rsid w:val="00A37428"/>
    <w:rsid w:val="00A54F12"/>
    <w:rsid w:val="00A63F85"/>
    <w:rsid w:val="00A733D1"/>
    <w:rsid w:val="00A73CF4"/>
    <w:rsid w:val="00A92552"/>
    <w:rsid w:val="00AD33F3"/>
    <w:rsid w:val="00AE2648"/>
    <w:rsid w:val="00B3639B"/>
    <w:rsid w:val="00B440E3"/>
    <w:rsid w:val="00B45DA0"/>
    <w:rsid w:val="00B47BDB"/>
    <w:rsid w:val="00B50B1A"/>
    <w:rsid w:val="00B5150B"/>
    <w:rsid w:val="00B55E54"/>
    <w:rsid w:val="00B656E1"/>
    <w:rsid w:val="00B709B2"/>
    <w:rsid w:val="00B8429D"/>
    <w:rsid w:val="00B93C1E"/>
    <w:rsid w:val="00BA6B14"/>
    <w:rsid w:val="00BB4621"/>
    <w:rsid w:val="00BB7F82"/>
    <w:rsid w:val="00BC12F1"/>
    <w:rsid w:val="00BC2074"/>
    <w:rsid w:val="00BE39A4"/>
    <w:rsid w:val="00BF7D20"/>
    <w:rsid w:val="00C004ED"/>
    <w:rsid w:val="00C104B0"/>
    <w:rsid w:val="00C1121A"/>
    <w:rsid w:val="00C11474"/>
    <w:rsid w:val="00C16473"/>
    <w:rsid w:val="00C34E79"/>
    <w:rsid w:val="00C42CF3"/>
    <w:rsid w:val="00C83432"/>
    <w:rsid w:val="00C83BBF"/>
    <w:rsid w:val="00C96601"/>
    <w:rsid w:val="00CB28FB"/>
    <w:rsid w:val="00CC5E75"/>
    <w:rsid w:val="00CC6EE8"/>
    <w:rsid w:val="00CD149D"/>
    <w:rsid w:val="00CE4438"/>
    <w:rsid w:val="00CF6436"/>
    <w:rsid w:val="00CF6A20"/>
    <w:rsid w:val="00D52553"/>
    <w:rsid w:val="00D744FC"/>
    <w:rsid w:val="00D76DD3"/>
    <w:rsid w:val="00D8106E"/>
    <w:rsid w:val="00D829C1"/>
    <w:rsid w:val="00D87C9A"/>
    <w:rsid w:val="00D97A6F"/>
    <w:rsid w:val="00DA3C66"/>
    <w:rsid w:val="00DA5F65"/>
    <w:rsid w:val="00DC29C9"/>
    <w:rsid w:val="00DD65AF"/>
    <w:rsid w:val="00DF5676"/>
    <w:rsid w:val="00DF7F1F"/>
    <w:rsid w:val="00E0365C"/>
    <w:rsid w:val="00E041A0"/>
    <w:rsid w:val="00E108E7"/>
    <w:rsid w:val="00E27D40"/>
    <w:rsid w:val="00E335F8"/>
    <w:rsid w:val="00E41185"/>
    <w:rsid w:val="00E80D95"/>
    <w:rsid w:val="00E80F5F"/>
    <w:rsid w:val="00ED00BE"/>
    <w:rsid w:val="00ED130A"/>
    <w:rsid w:val="00F1352D"/>
    <w:rsid w:val="00F13CB6"/>
    <w:rsid w:val="00F14C89"/>
    <w:rsid w:val="00F14C91"/>
    <w:rsid w:val="00F25EAE"/>
    <w:rsid w:val="00F50145"/>
    <w:rsid w:val="00F6261D"/>
    <w:rsid w:val="00F66197"/>
    <w:rsid w:val="00F74D34"/>
    <w:rsid w:val="00F87FFE"/>
    <w:rsid w:val="00F901AC"/>
    <w:rsid w:val="00F97A94"/>
    <w:rsid w:val="00FA717B"/>
    <w:rsid w:val="00FC0455"/>
    <w:rsid w:val="00FD63D0"/>
    <w:rsid w:val="00FE3A53"/>
    <w:rsid w:val="00FF77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F285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901AC"/>
    <w:rPr>
      <w:sz w:val="18"/>
      <w:szCs w:val="18"/>
    </w:rPr>
  </w:style>
  <w:style w:type="paragraph" w:styleId="CommentText">
    <w:name w:val="annotation text"/>
    <w:basedOn w:val="Normal"/>
    <w:link w:val="CommentTextChar"/>
    <w:uiPriority w:val="99"/>
    <w:semiHidden/>
    <w:unhideWhenUsed/>
    <w:rsid w:val="00F901AC"/>
  </w:style>
  <w:style w:type="character" w:customStyle="1" w:styleId="CommentTextChar">
    <w:name w:val="Comment Text Char"/>
    <w:basedOn w:val="DefaultParagraphFont"/>
    <w:link w:val="CommentText"/>
    <w:uiPriority w:val="99"/>
    <w:semiHidden/>
    <w:rsid w:val="00F901AC"/>
  </w:style>
  <w:style w:type="paragraph" w:styleId="CommentSubject">
    <w:name w:val="annotation subject"/>
    <w:basedOn w:val="CommentText"/>
    <w:next w:val="CommentText"/>
    <w:link w:val="CommentSubjectChar"/>
    <w:uiPriority w:val="99"/>
    <w:semiHidden/>
    <w:unhideWhenUsed/>
    <w:rsid w:val="00F901AC"/>
    <w:rPr>
      <w:b/>
      <w:bCs/>
      <w:sz w:val="20"/>
      <w:szCs w:val="20"/>
    </w:rPr>
  </w:style>
  <w:style w:type="character" w:customStyle="1" w:styleId="CommentSubjectChar">
    <w:name w:val="Comment Subject Char"/>
    <w:basedOn w:val="CommentTextChar"/>
    <w:link w:val="CommentSubject"/>
    <w:uiPriority w:val="99"/>
    <w:semiHidden/>
    <w:rsid w:val="00F901AC"/>
    <w:rPr>
      <w:b/>
      <w:bCs/>
      <w:sz w:val="20"/>
      <w:szCs w:val="20"/>
    </w:rPr>
  </w:style>
  <w:style w:type="paragraph" w:styleId="Revision">
    <w:name w:val="Revision"/>
    <w:hidden/>
    <w:uiPriority w:val="99"/>
    <w:semiHidden/>
    <w:rsid w:val="00F90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g"/><Relationship Id="rId21" Type="http://schemas.openxmlformats.org/officeDocument/2006/relationships/image" Target="media/image14.jpeg"/><Relationship Id="rId22" Type="http://schemas.openxmlformats.org/officeDocument/2006/relationships/image" Target="media/image15.jpg"/><Relationship Id="rId23" Type="http://schemas.openxmlformats.org/officeDocument/2006/relationships/image" Target="media/image16.jpeg"/><Relationship Id="rId24" Type="http://schemas.openxmlformats.org/officeDocument/2006/relationships/image" Target="media/image17.jpg"/><Relationship Id="rId25" Type="http://schemas.openxmlformats.org/officeDocument/2006/relationships/image" Target="media/image18.jpeg"/><Relationship Id="rId26" Type="http://schemas.openxmlformats.org/officeDocument/2006/relationships/image" Target="media/image19.jpg"/><Relationship Id="rId27" Type="http://schemas.openxmlformats.org/officeDocument/2006/relationships/image" Target="media/image20.jpeg"/><Relationship Id="rId28" Type="http://schemas.openxmlformats.org/officeDocument/2006/relationships/image" Target="media/image21.jpg"/><Relationship Id="rId29" Type="http://schemas.openxmlformats.org/officeDocument/2006/relationships/image" Target="media/image22.jpe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jpe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image" Target="media/image7.jpg"/><Relationship Id="rId15" Type="http://schemas.openxmlformats.org/officeDocument/2006/relationships/image" Target="media/image8.jpe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1.jpg"/></Relationships>
</file>

<file path=word/_rels/footer2.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174008-8E5A-1B4F-8C28-B1144CECB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5-12-28T01:47:00Z</dcterms:created>
  <dcterms:modified xsi:type="dcterms:W3CDTF">2015-12-28T01:47:00Z</dcterms:modified>
</cp:coreProperties>
</file>